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FD1162" w14:textId="6BBBAA05" w:rsidR="00381166" w:rsidRDefault="00381166" w:rsidP="007B7BE1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bookmarkStart w:id="0" w:name="_Hlk177724890"/>
      <w:bookmarkEnd w:id="0"/>
      <w:r>
        <w:rPr>
          <w:rFonts w:asciiTheme="majorHAnsi" w:hAnsiTheme="majorHAnsi" w:cstheme="majorHAnsi"/>
          <w:sz w:val="22"/>
          <w:szCs w:val="22"/>
        </w:rPr>
        <w:t>Klasa:</w:t>
      </w:r>
    </w:p>
    <w:p w14:paraId="70F9BBE9" w14:textId="238DF9D9" w:rsidR="00381166" w:rsidRDefault="00381166" w:rsidP="007B7BE1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rbroj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14:paraId="08959808" w14:textId="15ABC03A" w:rsidR="00E67780" w:rsidRPr="003A0898" w:rsidRDefault="00E67780" w:rsidP="007B7BE1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U Rijeci, </w:t>
      </w:r>
      <w:r w:rsidR="00DB63D9">
        <w:rPr>
          <w:rFonts w:asciiTheme="majorHAnsi" w:hAnsiTheme="majorHAnsi" w:cstheme="majorHAnsi"/>
          <w:sz w:val="22"/>
          <w:szCs w:val="22"/>
        </w:rPr>
        <w:t>04</w:t>
      </w:r>
      <w:r w:rsidRPr="003A0898">
        <w:rPr>
          <w:rFonts w:asciiTheme="majorHAnsi" w:hAnsiTheme="majorHAnsi" w:cstheme="majorHAnsi"/>
          <w:sz w:val="22"/>
          <w:szCs w:val="22"/>
        </w:rPr>
        <w:t xml:space="preserve">. </w:t>
      </w:r>
      <w:r w:rsidR="00DB63D9">
        <w:rPr>
          <w:rFonts w:asciiTheme="majorHAnsi" w:hAnsiTheme="majorHAnsi" w:cstheme="majorHAnsi"/>
          <w:sz w:val="22"/>
          <w:szCs w:val="22"/>
        </w:rPr>
        <w:t>prosinca</w:t>
      </w:r>
      <w:r w:rsidRPr="003A0898">
        <w:rPr>
          <w:rFonts w:asciiTheme="majorHAnsi" w:hAnsiTheme="majorHAnsi" w:cstheme="majorHAnsi"/>
          <w:sz w:val="22"/>
          <w:szCs w:val="22"/>
        </w:rPr>
        <w:t xml:space="preserve"> 202</w:t>
      </w:r>
      <w:r w:rsidR="00DB63D9">
        <w:rPr>
          <w:rFonts w:asciiTheme="majorHAnsi" w:hAnsiTheme="majorHAnsi" w:cstheme="majorHAnsi"/>
          <w:sz w:val="22"/>
          <w:szCs w:val="22"/>
        </w:rPr>
        <w:t>5</w:t>
      </w:r>
      <w:r w:rsidRPr="003A0898">
        <w:rPr>
          <w:rFonts w:asciiTheme="majorHAnsi" w:hAnsiTheme="majorHAnsi" w:cstheme="majorHAnsi"/>
          <w:sz w:val="22"/>
          <w:szCs w:val="22"/>
        </w:rPr>
        <w:t>.</w:t>
      </w:r>
    </w:p>
    <w:p w14:paraId="4214E0B3" w14:textId="77777777" w:rsidR="00731EE3" w:rsidRPr="003A0898" w:rsidRDefault="00731EE3" w:rsidP="00731EE3">
      <w:pPr>
        <w:jc w:val="both"/>
        <w:rPr>
          <w:rFonts w:asciiTheme="majorHAnsi" w:hAnsiTheme="majorHAnsi" w:cstheme="majorHAnsi"/>
          <w:sz w:val="22"/>
          <w:szCs w:val="22"/>
        </w:rPr>
      </w:pPr>
      <w:bookmarkStart w:id="1" w:name="_Hlk508885550"/>
    </w:p>
    <w:p w14:paraId="4795D5D0" w14:textId="7A3C951D" w:rsidR="00731EE3" w:rsidRPr="003A0898" w:rsidRDefault="00731EE3" w:rsidP="00135196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Temeljem članka 2</w:t>
      </w:r>
      <w:r w:rsidR="00C003F5">
        <w:rPr>
          <w:rFonts w:asciiTheme="majorHAnsi" w:hAnsiTheme="majorHAnsi" w:cstheme="majorHAnsi"/>
          <w:sz w:val="22"/>
          <w:szCs w:val="22"/>
        </w:rPr>
        <w:t>7</w:t>
      </w:r>
      <w:r w:rsidRPr="003A0898">
        <w:rPr>
          <w:rFonts w:asciiTheme="majorHAnsi" w:hAnsiTheme="majorHAnsi" w:cstheme="majorHAnsi"/>
          <w:sz w:val="22"/>
          <w:szCs w:val="22"/>
        </w:rPr>
        <w:t>. Pravilnika o provedbi izbora za izbor studentskih predstavnika u Studentski zbor Sveučilišta u Rijeci i studentske zborove sastavnica Sveučilišta u Rijeci (</w:t>
      </w:r>
      <w:r w:rsidR="00135196" w:rsidRPr="00135196">
        <w:rPr>
          <w:rFonts w:asciiTheme="majorHAnsi" w:hAnsiTheme="majorHAnsi" w:cstheme="majorHAnsi"/>
          <w:sz w:val="22"/>
          <w:szCs w:val="22"/>
        </w:rPr>
        <w:t>Klasa: 003-01/22-01/</w:t>
      </w:r>
      <w:r w:rsidR="00DE0638">
        <w:rPr>
          <w:rFonts w:asciiTheme="majorHAnsi" w:hAnsiTheme="majorHAnsi" w:cstheme="majorHAnsi"/>
          <w:sz w:val="22"/>
          <w:szCs w:val="22"/>
        </w:rPr>
        <w:t>22</w:t>
      </w:r>
      <w:r w:rsidR="00135196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5196" w:rsidRPr="00135196">
        <w:rPr>
          <w:rFonts w:asciiTheme="majorHAnsi" w:hAnsiTheme="majorHAnsi" w:cstheme="majorHAnsi"/>
          <w:sz w:val="22"/>
          <w:szCs w:val="22"/>
        </w:rPr>
        <w:t>Urbroj</w:t>
      </w:r>
      <w:proofErr w:type="spellEnd"/>
      <w:r w:rsidR="00135196" w:rsidRPr="00135196">
        <w:rPr>
          <w:rFonts w:asciiTheme="majorHAnsi" w:hAnsiTheme="majorHAnsi" w:cstheme="majorHAnsi"/>
          <w:sz w:val="22"/>
          <w:szCs w:val="22"/>
        </w:rPr>
        <w:t>: 2170-57-01-2</w:t>
      </w:r>
      <w:r w:rsidR="00DE0638">
        <w:rPr>
          <w:rFonts w:asciiTheme="majorHAnsi" w:hAnsiTheme="majorHAnsi" w:cstheme="majorHAnsi"/>
          <w:sz w:val="22"/>
          <w:szCs w:val="22"/>
        </w:rPr>
        <w:t>4</w:t>
      </w:r>
      <w:r w:rsidR="00135196" w:rsidRPr="00135196">
        <w:rPr>
          <w:rFonts w:asciiTheme="majorHAnsi" w:hAnsiTheme="majorHAnsi" w:cstheme="majorHAnsi"/>
          <w:sz w:val="22"/>
          <w:szCs w:val="22"/>
        </w:rPr>
        <w:t>-</w:t>
      </w:r>
      <w:r w:rsidR="00DE0638">
        <w:rPr>
          <w:rFonts w:asciiTheme="majorHAnsi" w:hAnsiTheme="majorHAnsi" w:cstheme="majorHAnsi"/>
          <w:sz w:val="22"/>
          <w:szCs w:val="22"/>
        </w:rPr>
        <w:t>110</w:t>
      </w:r>
      <w:r w:rsidR="00135196">
        <w:rPr>
          <w:rFonts w:asciiTheme="majorHAnsi" w:hAnsiTheme="majorHAnsi" w:cstheme="majorHAnsi"/>
          <w:sz w:val="22"/>
          <w:szCs w:val="22"/>
        </w:rPr>
        <w:t>, od</w:t>
      </w:r>
      <w:r w:rsidRPr="003A0898">
        <w:rPr>
          <w:rFonts w:asciiTheme="majorHAnsi" w:hAnsiTheme="majorHAnsi" w:cstheme="majorHAnsi"/>
          <w:sz w:val="22"/>
          <w:szCs w:val="22"/>
        </w:rPr>
        <w:t xml:space="preserve"> 2</w:t>
      </w:r>
      <w:r w:rsidR="00135196">
        <w:rPr>
          <w:rFonts w:asciiTheme="majorHAnsi" w:hAnsiTheme="majorHAnsi" w:cstheme="majorHAnsi"/>
          <w:sz w:val="22"/>
          <w:szCs w:val="22"/>
        </w:rPr>
        <w:t>0</w:t>
      </w:r>
      <w:r w:rsidRPr="003A0898">
        <w:rPr>
          <w:rFonts w:asciiTheme="majorHAnsi" w:hAnsiTheme="majorHAnsi" w:cstheme="majorHAnsi"/>
          <w:sz w:val="22"/>
          <w:szCs w:val="22"/>
        </w:rPr>
        <w:t xml:space="preserve">. </w:t>
      </w:r>
      <w:r w:rsidR="00DE0638">
        <w:rPr>
          <w:rFonts w:asciiTheme="majorHAnsi" w:hAnsiTheme="majorHAnsi" w:cstheme="majorHAnsi"/>
          <w:sz w:val="22"/>
          <w:szCs w:val="22"/>
        </w:rPr>
        <w:t>svibnja</w:t>
      </w:r>
      <w:r w:rsidRPr="003A0898">
        <w:rPr>
          <w:rFonts w:asciiTheme="majorHAnsi" w:hAnsiTheme="majorHAnsi" w:cstheme="majorHAnsi"/>
          <w:sz w:val="22"/>
          <w:szCs w:val="22"/>
        </w:rPr>
        <w:t xml:space="preserve"> 20</w:t>
      </w:r>
      <w:r w:rsidR="00135196">
        <w:rPr>
          <w:rFonts w:asciiTheme="majorHAnsi" w:hAnsiTheme="majorHAnsi" w:cstheme="majorHAnsi"/>
          <w:sz w:val="22"/>
          <w:szCs w:val="22"/>
        </w:rPr>
        <w:t>2</w:t>
      </w:r>
      <w:r w:rsidR="00DE0638">
        <w:rPr>
          <w:rFonts w:asciiTheme="majorHAnsi" w:hAnsiTheme="majorHAnsi" w:cstheme="majorHAnsi"/>
          <w:sz w:val="22"/>
          <w:szCs w:val="22"/>
        </w:rPr>
        <w:t>4</w:t>
      </w:r>
      <w:r w:rsidRPr="003A0898">
        <w:rPr>
          <w:rFonts w:asciiTheme="majorHAnsi" w:hAnsiTheme="majorHAnsi" w:cstheme="majorHAnsi"/>
          <w:sz w:val="22"/>
          <w:szCs w:val="22"/>
        </w:rPr>
        <w:t>. godine</w:t>
      </w:r>
      <w:r w:rsidR="004D405D">
        <w:rPr>
          <w:rFonts w:asciiTheme="majorHAnsi" w:hAnsiTheme="majorHAnsi" w:cstheme="majorHAnsi"/>
          <w:sz w:val="22"/>
          <w:szCs w:val="22"/>
        </w:rPr>
        <w:t>)</w:t>
      </w:r>
      <w:r w:rsidRPr="003A0898">
        <w:rPr>
          <w:rFonts w:asciiTheme="majorHAnsi" w:hAnsiTheme="majorHAnsi" w:cstheme="majorHAnsi"/>
          <w:sz w:val="22"/>
          <w:szCs w:val="22"/>
        </w:rPr>
        <w:t xml:space="preserve"> Izborno povjerenstvo </w:t>
      </w:r>
      <w:r w:rsidR="00AF6937">
        <w:rPr>
          <w:rFonts w:asciiTheme="majorHAnsi" w:hAnsiTheme="majorHAnsi" w:cstheme="majorHAnsi"/>
          <w:sz w:val="22"/>
          <w:szCs w:val="22"/>
        </w:rPr>
        <w:t>EKONOMSKOG FAKULTETA</w:t>
      </w:r>
      <w:r w:rsidR="00F60D17">
        <w:rPr>
          <w:rFonts w:asciiTheme="majorHAnsi" w:hAnsiTheme="majorHAnsi" w:cstheme="majorHAnsi"/>
          <w:sz w:val="22"/>
          <w:szCs w:val="22"/>
        </w:rPr>
        <w:t xml:space="preserve"> Sveučilišta u Rijeci </w:t>
      </w:r>
      <w:r w:rsidR="00DB63D9">
        <w:rPr>
          <w:rFonts w:asciiTheme="majorHAnsi" w:hAnsiTheme="majorHAnsi" w:cstheme="majorHAnsi"/>
          <w:sz w:val="22"/>
          <w:szCs w:val="22"/>
        </w:rPr>
        <w:t>04</w:t>
      </w:r>
      <w:r w:rsidRPr="003A0898">
        <w:rPr>
          <w:rFonts w:asciiTheme="majorHAnsi" w:hAnsiTheme="majorHAnsi" w:cstheme="majorHAnsi"/>
          <w:sz w:val="22"/>
          <w:szCs w:val="22"/>
        </w:rPr>
        <w:t xml:space="preserve">. </w:t>
      </w:r>
      <w:r w:rsidR="00DB63D9">
        <w:rPr>
          <w:rFonts w:asciiTheme="majorHAnsi" w:hAnsiTheme="majorHAnsi" w:cstheme="majorHAnsi"/>
          <w:sz w:val="22"/>
          <w:szCs w:val="22"/>
        </w:rPr>
        <w:t>prosinca</w:t>
      </w:r>
      <w:r w:rsidRPr="003A0898">
        <w:rPr>
          <w:rFonts w:asciiTheme="majorHAnsi" w:hAnsiTheme="majorHAnsi" w:cstheme="majorHAnsi"/>
          <w:sz w:val="22"/>
          <w:szCs w:val="22"/>
        </w:rPr>
        <w:t xml:space="preserve"> 20</w:t>
      </w:r>
      <w:r w:rsidR="00DF2642" w:rsidRPr="003A0898">
        <w:rPr>
          <w:rFonts w:asciiTheme="majorHAnsi" w:hAnsiTheme="majorHAnsi" w:cstheme="majorHAnsi"/>
          <w:sz w:val="22"/>
          <w:szCs w:val="22"/>
        </w:rPr>
        <w:t>2</w:t>
      </w:r>
      <w:r w:rsidR="00DB63D9">
        <w:rPr>
          <w:rFonts w:asciiTheme="majorHAnsi" w:hAnsiTheme="majorHAnsi" w:cstheme="majorHAnsi"/>
          <w:sz w:val="22"/>
          <w:szCs w:val="22"/>
        </w:rPr>
        <w:t>5</w:t>
      </w:r>
      <w:r w:rsidRPr="003A0898">
        <w:rPr>
          <w:rFonts w:asciiTheme="majorHAnsi" w:hAnsiTheme="majorHAnsi" w:cstheme="majorHAnsi"/>
          <w:sz w:val="22"/>
          <w:szCs w:val="22"/>
        </w:rPr>
        <w:t>. godine donosi</w:t>
      </w:r>
    </w:p>
    <w:p w14:paraId="5A386221" w14:textId="77777777" w:rsidR="00731EE3" w:rsidRPr="003A0898" w:rsidRDefault="00731EE3" w:rsidP="00731EE3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3A0898">
        <w:rPr>
          <w:rFonts w:asciiTheme="majorHAnsi" w:hAnsiTheme="majorHAnsi" w:cstheme="majorHAnsi"/>
          <w:b/>
          <w:sz w:val="22"/>
          <w:szCs w:val="22"/>
        </w:rPr>
        <w:t>O D L U K U</w:t>
      </w:r>
    </w:p>
    <w:p w14:paraId="40197676" w14:textId="7A605715" w:rsidR="00731EE3" w:rsidRPr="003A0898" w:rsidRDefault="00875A88" w:rsidP="00731EE3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3A0898">
        <w:rPr>
          <w:rFonts w:asciiTheme="majorHAnsi" w:hAnsiTheme="majorHAnsi" w:cstheme="majorHAnsi"/>
          <w:b/>
          <w:sz w:val="22"/>
          <w:szCs w:val="22"/>
        </w:rPr>
        <w:t>o privremenim</w:t>
      </w:r>
      <w:r w:rsidR="00731EE3" w:rsidRPr="003A0898">
        <w:rPr>
          <w:rFonts w:asciiTheme="majorHAnsi" w:hAnsiTheme="majorHAnsi" w:cstheme="majorHAnsi"/>
          <w:b/>
          <w:sz w:val="22"/>
          <w:szCs w:val="22"/>
        </w:rPr>
        <w:t xml:space="preserve"> rezultatima glasovanja u izbornim jedinicama na razini </w:t>
      </w:r>
      <w:r w:rsidR="00F72AF4">
        <w:rPr>
          <w:rFonts w:asciiTheme="majorHAnsi" w:hAnsiTheme="majorHAnsi" w:cstheme="majorHAnsi"/>
          <w:b/>
          <w:sz w:val="22"/>
          <w:szCs w:val="22"/>
        </w:rPr>
        <w:t>sastavnice</w:t>
      </w:r>
    </w:p>
    <w:p w14:paraId="2BE26AFB" w14:textId="77777777" w:rsidR="00731EE3" w:rsidRPr="003A0898" w:rsidRDefault="00731EE3" w:rsidP="00731EE3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282ED80E" w14:textId="77777777" w:rsidR="00731EE3" w:rsidRPr="003A0898" w:rsidRDefault="00731EE3" w:rsidP="00731EE3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3A0898">
        <w:rPr>
          <w:rFonts w:asciiTheme="majorHAnsi" w:hAnsiTheme="majorHAnsi" w:cstheme="majorHAnsi"/>
          <w:b/>
          <w:sz w:val="22"/>
          <w:szCs w:val="22"/>
        </w:rPr>
        <w:t>I.</w:t>
      </w:r>
    </w:p>
    <w:p w14:paraId="282365C2" w14:textId="494D077F" w:rsidR="00731EE3" w:rsidRPr="003A0898" w:rsidRDefault="00731EE3" w:rsidP="00731EE3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Izborno povjerenstvo </w:t>
      </w:r>
      <w:r w:rsidR="00AF6937">
        <w:rPr>
          <w:rFonts w:asciiTheme="majorHAnsi" w:hAnsiTheme="majorHAnsi" w:cstheme="majorHAnsi"/>
          <w:sz w:val="22"/>
          <w:szCs w:val="22"/>
        </w:rPr>
        <w:t>EKONOMSKOG</w:t>
      </w:r>
      <w:r w:rsidR="00DE0638">
        <w:rPr>
          <w:rFonts w:asciiTheme="majorHAnsi" w:hAnsiTheme="majorHAnsi" w:cstheme="majorHAnsi"/>
          <w:sz w:val="22"/>
          <w:szCs w:val="22"/>
        </w:rPr>
        <w:t xml:space="preserve"> FAKULTETA</w:t>
      </w:r>
      <w:r w:rsidR="00532448">
        <w:rPr>
          <w:rFonts w:asciiTheme="majorHAnsi" w:hAnsiTheme="majorHAnsi" w:cstheme="majorHAnsi"/>
          <w:sz w:val="22"/>
          <w:szCs w:val="22"/>
        </w:rPr>
        <w:t xml:space="preserve"> Sveučilišta u Rijeci </w:t>
      </w:r>
      <w:r w:rsidRPr="003A0898">
        <w:rPr>
          <w:rFonts w:asciiTheme="majorHAnsi" w:hAnsiTheme="majorHAnsi" w:cstheme="majorHAnsi"/>
          <w:sz w:val="22"/>
          <w:szCs w:val="22"/>
        </w:rPr>
        <w:t>utvrdilo</w:t>
      </w:r>
      <w:r w:rsidR="004E4BB5">
        <w:rPr>
          <w:rFonts w:asciiTheme="majorHAnsi" w:hAnsiTheme="majorHAnsi" w:cstheme="majorHAnsi"/>
          <w:sz w:val="22"/>
          <w:szCs w:val="22"/>
        </w:rPr>
        <w:t xml:space="preserve"> je</w:t>
      </w:r>
      <w:r w:rsidRPr="003A0898">
        <w:rPr>
          <w:rFonts w:asciiTheme="majorHAnsi" w:hAnsiTheme="majorHAnsi" w:cstheme="majorHAnsi"/>
          <w:sz w:val="22"/>
          <w:szCs w:val="22"/>
        </w:rPr>
        <w:t xml:space="preserve"> rezultate izbora provedenih </w:t>
      </w:r>
      <w:r w:rsidR="00035BAA">
        <w:rPr>
          <w:rFonts w:asciiTheme="majorHAnsi" w:hAnsiTheme="majorHAnsi" w:cstheme="majorHAnsi"/>
          <w:sz w:val="22"/>
          <w:szCs w:val="22"/>
        </w:rPr>
        <w:t xml:space="preserve">od </w:t>
      </w:r>
      <w:r w:rsidR="008132B1">
        <w:rPr>
          <w:rFonts w:asciiTheme="majorHAnsi" w:hAnsiTheme="majorHAnsi" w:cstheme="majorHAnsi"/>
          <w:sz w:val="22"/>
          <w:szCs w:val="22"/>
        </w:rPr>
        <w:t>04</w:t>
      </w:r>
      <w:r w:rsidR="00035BAA">
        <w:rPr>
          <w:rFonts w:asciiTheme="majorHAnsi" w:hAnsiTheme="majorHAnsi" w:cstheme="majorHAnsi"/>
          <w:sz w:val="22"/>
          <w:szCs w:val="22"/>
        </w:rPr>
        <w:t xml:space="preserve">. </w:t>
      </w:r>
      <w:r w:rsidR="008132B1">
        <w:rPr>
          <w:rFonts w:asciiTheme="majorHAnsi" w:hAnsiTheme="majorHAnsi" w:cstheme="majorHAnsi"/>
          <w:sz w:val="22"/>
          <w:szCs w:val="22"/>
        </w:rPr>
        <w:t>prosinca</w:t>
      </w:r>
      <w:r w:rsidR="00035BAA">
        <w:rPr>
          <w:rFonts w:asciiTheme="majorHAnsi" w:hAnsiTheme="majorHAnsi" w:cstheme="majorHAnsi"/>
          <w:sz w:val="22"/>
          <w:szCs w:val="22"/>
        </w:rPr>
        <w:t xml:space="preserve"> 20</w:t>
      </w:r>
      <w:r w:rsidR="00DE0638">
        <w:rPr>
          <w:rFonts w:asciiTheme="majorHAnsi" w:hAnsiTheme="majorHAnsi" w:cstheme="majorHAnsi"/>
          <w:sz w:val="22"/>
          <w:szCs w:val="22"/>
        </w:rPr>
        <w:t>2</w:t>
      </w:r>
      <w:r w:rsidR="008132B1">
        <w:rPr>
          <w:rFonts w:asciiTheme="majorHAnsi" w:hAnsiTheme="majorHAnsi" w:cstheme="majorHAnsi"/>
          <w:sz w:val="22"/>
          <w:szCs w:val="22"/>
        </w:rPr>
        <w:t>5</w:t>
      </w:r>
      <w:r w:rsidR="00035BAA">
        <w:rPr>
          <w:rFonts w:asciiTheme="majorHAnsi" w:hAnsiTheme="majorHAnsi" w:cstheme="majorHAnsi"/>
          <w:sz w:val="22"/>
          <w:szCs w:val="22"/>
        </w:rPr>
        <w:t xml:space="preserve">. u </w:t>
      </w:r>
      <w:r w:rsidR="00EB2FDF">
        <w:rPr>
          <w:rFonts w:asciiTheme="majorHAnsi" w:hAnsiTheme="majorHAnsi" w:cstheme="majorHAnsi"/>
          <w:sz w:val="22"/>
          <w:szCs w:val="22"/>
        </w:rPr>
        <w:t>09</w:t>
      </w:r>
      <w:r w:rsidR="00035BAA">
        <w:rPr>
          <w:rFonts w:asciiTheme="majorHAnsi" w:hAnsiTheme="majorHAnsi" w:cstheme="majorHAnsi"/>
          <w:sz w:val="22"/>
          <w:szCs w:val="22"/>
        </w:rPr>
        <w:t xml:space="preserve">:00 sati do </w:t>
      </w:r>
      <w:r w:rsidR="00EB2FDF">
        <w:rPr>
          <w:rFonts w:asciiTheme="majorHAnsi" w:hAnsiTheme="majorHAnsi" w:cstheme="majorHAnsi"/>
          <w:sz w:val="22"/>
          <w:szCs w:val="22"/>
        </w:rPr>
        <w:t>05</w:t>
      </w:r>
      <w:r w:rsidR="00035BAA">
        <w:rPr>
          <w:rFonts w:asciiTheme="majorHAnsi" w:hAnsiTheme="majorHAnsi" w:cstheme="majorHAnsi"/>
          <w:sz w:val="22"/>
          <w:szCs w:val="22"/>
        </w:rPr>
        <w:t xml:space="preserve">. </w:t>
      </w:r>
      <w:r w:rsidR="00EB2FDF">
        <w:rPr>
          <w:rFonts w:asciiTheme="majorHAnsi" w:hAnsiTheme="majorHAnsi" w:cstheme="majorHAnsi"/>
          <w:sz w:val="22"/>
          <w:szCs w:val="22"/>
        </w:rPr>
        <w:t>prosinca</w:t>
      </w:r>
      <w:r w:rsidR="00035BAA">
        <w:rPr>
          <w:rFonts w:asciiTheme="majorHAnsi" w:hAnsiTheme="majorHAnsi" w:cstheme="majorHAnsi"/>
          <w:sz w:val="22"/>
          <w:szCs w:val="22"/>
        </w:rPr>
        <w:t xml:space="preserve"> 202</w:t>
      </w:r>
      <w:r w:rsidR="00EB2FDF">
        <w:rPr>
          <w:rFonts w:asciiTheme="majorHAnsi" w:hAnsiTheme="majorHAnsi" w:cstheme="majorHAnsi"/>
          <w:sz w:val="22"/>
          <w:szCs w:val="22"/>
        </w:rPr>
        <w:t>5</w:t>
      </w:r>
      <w:r w:rsidR="00035BAA">
        <w:rPr>
          <w:rFonts w:asciiTheme="majorHAnsi" w:hAnsiTheme="majorHAnsi" w:cstheme="majorHAnsi"/>
          <w:sz w:val="22"/>
          <w:szCs w:val="22"/>
        </w:rPr>
        <w:t xml:space="preserve">. u </w:t>
      </w:r>
      <w:r w:rsidR="00DE0638">
        <w:rPr>
          <w:rFonts w:asciiTheme="majorHAnsi" w:hAnsiTheme="majorHAnsi" w:cstheme="majorHAnsi"/>
          <w:sz w:val="22"/>
          <w:szCs w:val="22"/>
        </w:rPr>
        <w:t>12</w:t>
      </w:r>
      <w:r w:rsidR="00035BAA">
        <w:rPr>
          <w:rFonts w:asciiTheme="majorHAnsi" w:hAnsiTheme="majorHAnsi" w:cstheme="majorHAnsi"/>
          <w:sz w:val="22"/>
          <w:szCs w:val="22"/>
        </w:rPr>
        <w:t>:00 sati</w:t>
      </w:r>
      <w:r w:rsidRPr="003A0898">
        <w:rPr>
          <w:rFonts w:asciiTheme="majorHAnsi" w:hAnsiTheme="majorHAnsi" w:cstheme="majorHAnsi"/>
          <w:sz w:val="22"/>
          <w:szCs w:val="22"/>
        </w:rPr>
        <w:t xml:space="preserve"> valjanim po izbornim jedinicama, kako slijedi:</w:t>
      </w:r>
    </w:p>
    <w:p w14:paraId="4C8E738C" w14:textId="77EDB1FF" w:rsidR="00731EE3" w:rsidRPr="003A0898" w:rsidRDefault="00731EE3" w:rsidP="5B2E3C87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1929D711" w14:textId="6474CE35" w:rsidR="00731EE3" w:rsidRPr="003A0898" w:rsidRDefault="77E0D21F" w:rsidP="5B2E3C87">
      <w:pPr>
        <w:spacing w:after="16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A0898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I. Izborna jedinica </w:t>
      </w:r>
      <w:r w:rsidR="0035453D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–</w:t>
      </w:r>
      <w:r w:rsidRPr="003A0898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r w:rsidR="00B876D9" w:rsidRPr="00B876D9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prijediplomski i integrirani studiji</w:t>
      </w:r>
    </w:p>
    <w:p w14:paraId="6AC6911F" w14:textId="1316182E" w:rsidR="00731EE3" w:rsidRPr="003A0898" w:rsidRDefault="77E0D21F" w:rsidP="5B2E3C87">
      <w:pPr>
        <w:pStyle w:val="ListParagraph"/>
        <w:numPr>
          <w:ilvl w:val="1"/>
          <w:numId w:val="9"/>
        </w:numPr>
        <w:jc w:val="both"/>
        <w:rPr>
          <w:rFonts w:asciiTheme="majorHAnsi" w:eastAsia="HelveticaNeueLT Com 45 Lt" w:hAnsiTheme="majorHAnsi" w:cstheme="majorHAnsi"/>
          <w:color w:val="000000" w:themeColor="text1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Kandidat: </w:t>
      </w:r>
      <w:r w:rsidR="006E071B">
        <w:rPr>
          <w:rFonts w:asciiTheme="majorHAnsi" w:hAnsiTheme="majorHAnsi" w:cstheme="majorHAnsi"/>
          <w:sz w:val="22"/>
          <w:szCs w:val="22"/>
        </w:rPr>
        <w:t>Marin Dilber</w:t>
      </w:r>
      <w:r w:rsidR="00F60D17">
        <w:rPr>
          <w:rFonts w:asciiTheme="majorHAnsi" w:hAnsiTheme="majorHAnsi" w:cstheme="majorHAnsi"/>
          <w:sz w:val="22"/>
          <w:szCs w:val="22"/>
        </w:rPr>
        <w:t xml:space="preserve">, </w:t>
      </w:r>
      <w:r w:rsidR="006E071B">
        <w:rPr>
          <w:rFonts w:asciiTheme="majorHAnsi" w:hAnsiTheme="majorHAnsi" w:cstheme="majorHAnsi"/>
          <w:sz w:val="22"/>
          <w:szCs w:val="22"/>
        </w:rPr>
        <w:t>druga</w:t>
      </w:r>
      <w:r w:rsidR="00F60D17" w:rsidRPr="00F60D17">
        <w:rPr>
          <w:rFonts w:asciiTheme="majorHAnsi" w:hAnsiTheme="majorHAnsi" w:cstheme="majorHAnsi"/>
          <w:sz w:val="22"/>
          <w:szCs w:val="22"/>
        </w:rPr>
        <w:t xml:space="preserve"> godina </w:t>
      </w:r>
      <w:r w:rsidR="00AF6937">
        <w:rPr>
          <w:rFonts w:asciiTheme="majorHAnsi" w:hAnsiTheme="majorHAnsi" w:cstheme="majorHAnsi"/>
          <w:sz w:val="22"/>
          <w:szCs w:val="22"/>
        </w:rPr>
        <w:t>studija</w:t>
      </w:r>
    </w:p>
    <w:p w14:paraId="41CEC67E" w14:textId="1DB1947C" w:rsidR="00731EE3" w:rsidRPr="00CE5FA0" w:rsidRDefault="77E0D21F" w:rsidP="00904938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color w:val="auto"/>
          <w:sz w:val="22"/>
          <w:szCs w:val="22"/>
        </w:rPr>
      </w:pPr>
      <w:r w:rsidRPr="0090493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Zamjenik: </w:t>
      </w:r>
      <w:bookmarkStart w:id="2" w:name="_Hlk106793706"/>
      <w:r w:rsidR="006E071B" w:rsidRPr="00CE5FA0">
        <w:rPr>
          <w:rFonts w:asciiTheme="majorHAnsi" w:hAnsiTheme="majorHAnsi" w:cstheme="majorHAnsi"/>
          <w:color w:val="auto"/>
          <w:sz w:val="22"/>
          <w:szCs w:val="22"/>
        </w:rPr>
        <w:t xml:space="preserve">Anja </w:t>
      </w:r>
      <w:proofErr w:type="spellStart"/>
      <w:r w:rsidR="006E071B" w:rsidRPr="00CE5FA0">
        <w:rPr>
          <w:rFonts w:asciiTheme="majorHAnsi" w:hAnsiTheme="majorHAnsi" w:cstheme="majorHAnsi"/>
          <w:color w:val="auto"/>
          <w:sz w:val="22"/>
          <w:szCs w:val="22"/>
        </w:rPr>
        <w:t>Vukeljić</w:t>
      </w:r>
      <w:proofErr w:type="spellEnd"/>
      <w:r w:rsidRPr="00CE5FA0">
        <w:rPr>
          <w:rFonts w:asciiTheme="majorHAnsi" w:hAnsiTheme="majorHAnsi" w:cstheme="majorHAnsi"/>
          <w:color w:val="auto"/>
          <w:sz w:val="22"/>
          <w:szCs w:val="22"/>
        </w:rPr>
        <w:t>,</w:t>
      </w:r>
      <w:r w:rsidR="00F60D17" w:rsidRPr="00CE5FA0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bookmarkStart w:id="3" w:name="_Hlk106794024"/>
      <w:r w:rsidR="002776E6" w:rsidRPr="00CE5FA0">
        <w:rPr>
          <w:rFonts w:asciiTheme="majorHAnsi" w:hAnsiTheme="majorHAnsi" w:cstheme="majorHAnsi"/>
          <w:color w:val="auto"/>
          <w:sz w:val="22"/>
          <w:szCs w:val="22"/>
        </w:rPr>
        <w:t xml:space="preserve">prva godina </w:t>
      </w:r>
      <w:bookmarkEnd w:id="2"/>
      <w:r w:rsidR="00AF6937" w:rsidRPr="00CE5FA0">
        <w:rPr>
          <w:rFonts w:asciiTheme="majorHAnsi" w:hAnsiTheme="majorHAnsi" w:cstheme="majorHAnsi"/>
          <w:color w:val="auto"/>
          <w:sz w:val="22"/>
          <w:szCs w:val="22"/>
        </w:rPr>
        <w:t>studija</w:t>
      </w:r>
    </w:p>
    <w:bookmarkEnd w:id="3"/>
    <w:p w14:paraId="490A7306" w14:textId="7DD0A4FE" w:rsidR="00F60D17" w:rsidRPr="00CE5FA0" w:rsidRDefault="00CE5FA0" w:rsidP="00F60D17">
      <w:pPr>
        <w:pStyle w:val="ListParagraph"/>
        <w:numPr>
          <w:ilvl w:val="3"/>
          <w:numId w:val="9"/>
        </w:numPr>
        <w:jc w:val="both"/>
        <w:rPr>
          <w:rFonts w:asciiTheme="majorHAnsi" w:hAnsiTheme="majorHAnsi" w:cstheme="majorHAnsi"/>
          <w:color w:val="auto"/>
          <w:sz w:val="22"/>
          <w:szCs w:val="22"/>
        </w:rPr>
      </w:pPr>
      <w:r w:rsidRPr="00CE5FA0">
        <w:rPr>
          <w:rFonts w:asciiTheme="majorHAnsi" w:hAnsiTheme="majorHAnsi" w:cstheme="majorHAnsi"/>
          <w:color w:val="auto"/>
          <w:sz w:val="22"/>
          <w:szCs w:val="22"/>
        </w:rPr>
        <w:t>4</w:t>
      </w:r>
      <w:r w:rsidR="77E0D21F" w:rsidRPr="00CE5FA0">
        <w:rPr>
          <w:rFonts w:asciiTheme="majorHAnsi" w:hAnsiTheme="majorHAnsi" w:cstheme="majorHAnsi"/>
          <w:color w:val="auto"/>
          <w:sz w:val="22"/>
          <w:szCs w:val="22"/>
        </w:rPr>
        <w:t xml:space="preserve"> g</w:t>
      </w:r>
      <w:r w:rsidR="00904938" w:rsidRPr="00CE5FA0">
        <w:rPr>
          <w:rFonts w:asciiTheme="majorHAnsi" w:hAnsiTheme="majorHAnsi" w:cstheme="majorHAnsi"/>
          <w:color w:val="auto"/>
          <w:sz w:val="22"/>
          <w:szCs w:val="22"/>
        </w:rPr>
        <w:t>lasa</w:t>
      </w:r>
    </w:p>
    <w:p w14:paraId="5A8E77A4" w14:textId="77777777" w:rsidR="00AF6937" w:rsidRDefault="00AF6937" w:rsidP="00EB2FDF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1097564" w14:textId="77777777" w:rsidR="00AF6937" w:rsidRDefault="00AF6937" w:rsidP="5B2E3C87">
      <w:pPr>
        <w:ind w:left="1080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658406E4" w14:textId="77777777" w:rsidR="00AF6937" w:rsidRPr="003A0898" w:rsidRDefault="00AF6937" w:rsidP="5B2E3C87">
      <w:pPr>
        <w:ind w:left="1080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41A7FA2" w14:textId="77E3F018" w:rsidR="006E478F" w:rsidRPr="003A0898" w:rsidRDefault="77E0D21F" w:rsidP="006E478F">
      <w:pPr>
        <w:spacing w:after="16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A0898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II. Izborna jedinica </w:t>
      </w:r>
      <w:r w:rsidR="00532448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-</w:t>
      </w:r>
      <w:r w:rsidR="00532448" w:rsidRPr="00532448">
        <w:t xml:space="preserve"> </w:t>
      </w:r>
      <w:r w:rsidR="00B876D9" w:rsidRPr="00B876D9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diplomski studiji</w:t>
      </w:r>
    </w:p>
    <w:p w14:paraId="6B37338F" w14:textId="6716AB39" w:rsidR="00EB2FDF" w:rsidRPr="003A0898" w:rsidRDefault="00EB2FDF" w:rsidP="00EB2FDF">
      <w:pPr>
        <w:pStyle w:val="ListParagraph"/>
        <w:numPr>
          <w:ilvl w:val="1"/>
          <w:numId w:val="9"/>
        </w:numPr>
        <w:jc w:val="both"/>
        <w:rPr>
          <w:rFonts w:asciiTheme="majorHAnsi" w:eastAsia="HelveticaNeueLT Com 45 Lt" w:hAnsiTheme="majorHAnsi" w:cstheme="majorHAnsi"/>
          <w:color w:val="000000" w:themeColor="text1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Kandidat: </w:t>
      </w:r>
      <w:r>
        <w:rPr>
          <w:rFonts w:asciiTheme="majorHAnsi" w:hAnsiTheme="majorHAnsi" w:cstheme="majorHAnsi"/>
          <w:sz w:val="22"/>
          <w:szCs w:val="22"/>
        </w:rPr>
        <w:t xml:space="preserve">Artur Moraal, </w:t>
      </w:r>
      <w:r w:rsidR="006300F0">
        <w:rPr>
          <w:rFonts w:asciiTheme="majorHAnsi" w:hAnsiTheme="majorHAnsi" w:cstheme="majorHAnsi"/>
          <w:sz w:val="22"/>
          <w:szCs w:val="22"/>
        </w:rPr>
        <w:t>prva</w:t>
      </w:r>
      <w:r w:rsidRPr="00F60D17">
        <w:rPr>
          <w:rFonts w:asciiTheme="majorHAnsi" w:hAnsiTheme="majorHAnsi" w:cstheme="majorHAnsi"/>
          <w:sz w:val="22"/>
          <w:szCs w:val="22"/>
        </w:rPr>
        <w:t xml:space="preserve"> godina </w:t>
      </w:r>
      <w:r>
        <w:rPr>
          <w:rFonts w:asciiTheme="majorHAnsi" w:hAnsiTheme="majorHAnsi" w:cstheme="majorHAnsi"/>
          <w:sz w:val="22"/>
          <w:szCs w:val="22"/>
        </w:rPr>
        <w:t>studija</w:t>
      </w:r>
    </w:p>
    <w:p w14:paraId="3FC1D442" w14:textId="25FB642C" w:rsidR="00EB2FDF" w:rsidRPr="00904938" w:rsidRDefault="00EB2FDF" w:rsidP="00EB2FDF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0493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Zamjenik: </w:t>
      </w:r>
      <w:r w:rsidR="006E071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hiara </w:t>
      </w:r>
      <w:proofErr w:type="spellStart"/>
      <w:r w:rsidR="006E071B">
        <w:rPr>
          <w:rFonts w:asciiTheme="majorHAnsi" w:hAnsiTheme="majorHAnsi" w:cstheme="majorHAnsi"/>
          <w:color w:val="000000" w:themeColor="text1"/>
          <w:sz w:val="22"/>
          <w:szCs w:val="22"/>
        </w:rPr>
        <w:t>Vladislović</w:t>
      </w:r>
      <w:proofErr w:type="spellEnd"/>
      <w:r w:rsidRPr="0090493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druga</w:t>
      </w:r>
      <w:r w:rsidRPr="0090493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godina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studija</w:t>
      </w:r>
    </w:p>
    <w:p w14:paraId="09F8C39E" w14:textId="5A0FBEEE" w:rsidR="00EB2FDF" w:rsidRPr="00EE5F00" w:rsidRDefault="00EB2FDF" w:rsidP="00EB2FDF">
      <w:pPr>
        <w:pStyle w:val="ListParagraph"/>
        <w:numPr>
          <w:ilvl w:val="3"/>
          <w:numId w:val="9"/>
        </w:numPr>
        <w:jc w:val="both"/>
        <w:rPr>
          <w:rFonts w:asciiTheme="majorHAnsi" w:hAnsiTheme="majorHAnsi" w:cstheme="majorHAnsi"/>
          <w:color w:val="auto"/>
          <w:sz w:val="22"/>
          <w:szCs w:val="22"/>
        </w:rPr>
      </w:pPr>
      <w:r w:rsidRPr="00EE5F00">
        <w:rPr>
          <w:rFonts w:asciiTheme="majorHAnsi" w:hAnsiTheme="majorHAnsi" w:cstheme="majorHAnsi"/>
          <w:color w:val="auto"/>
          <w:sz w:val="22"/>
          <w:szCs w:val="22"/>
        </w:rPr>
        <w:t>2 glasa</w:t>
      </w:r>
    </w:p>
    <w:p w14:paraId="27753D7F" w14:textId="77777777" w:rsidR="00EB2FDF" w:rsidRPr="00EE5F00" w:rsidRDefault="00EB2FDF" w:rsidP="00EB2FDF">
      <w:pPr>
        <w:pStyle w:val="ListParagraph"/>
        <w:ind w:left="2880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57C4F459" w14:textId="6F2FD80D" w:rsidR="00EB2FDF" w:rsidRPr="00EE5F00" w:rsidRDefault="00EB2FDF" w:rsidP="00EB2FDF">
      <w:pPr>
        <w:pStyle w:val="ListParagraph"/>
        <w:numPr>
          <w:ilvl w:val="1"/>
          <w:numId w:val="9"/>
        </w:numPr>
        <w:jc w:val="both"/>
        <w:rPr>
          <w:rFonts w:asciiTheme="majorHAnsi" w:eastAsia="HelveticaNeueLT Com 45 Lt" w:hAnsiTheme="majorHAnsi" w:cstheme="majorHAnsi"/>
          <w:color w:val="auto"/>
          <w:sz w:val="22"/>
          <w:szCs w:val="22"/>
        </w:rPr>
      </w:pPr>
      <w:r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Kandidat: Vedran Španjol - Pandelo, </w:t>
      </w:r>
      <w:r w:rsidR="006300F0" w:rsidRPr="00EE5F00">
        <w:rPr>
          <w:rFonts w:asciiTheme="majorHAnsi" w:hAnsiTheme="majorHAnsi" w:cstheme="majorHAnsi"/>
          <w:color w:val="auto"/>
          <w:sz w:val="22"/>
          <w:szCs w:val="22"/>
        </w:rPr>
        <w:t>prva</w:t>
      </w:r>
      <w:r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 godina studija</w:t>
      </w:r>
    </w:p>
    <w:p w14:paraId="39DED18D" w14:textId="47691241" w:rsidR="00EB2FDF" w:rsidRPr="00EE5F00" w:rsidRDefault="00EB2FDF" w:rsidP="00EB2FDF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color w:val="auto"/>
          <w:sz w:val="22"/>
          <w:szCs w:val="22"/>
        </w:rPr>
      </w:pPr>
      <w:r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Zamjenik: </w:t>
      </w:r>
      <w:r w:rsidR="006300F0"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Leon </w:t>
      </w:r>
      <w:proofErr w:type="spellStart"/>
      <w:r w:rsidR="006300F0" w:rsidRPr="00EE5F00">
        <w:rPr>
          <w:rFonts w:asciiTheme="majorHAnsi" w:hAnsiTheme="majorHAnsi" w:cstheme="majorHAnsi"/>
          <w:color w:val="auto"/>
          <w:sz w:val="22"/>
          <w:szCs w:val="22"/>
        </w:rPr>
        <w:t>Viličić</w:t>
      </w:r>
      <w:proofErr w:type="spellEnd"/>
      <w:r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="006300F0" w:rsidRPr="00EE5F00">
        <w:rPr>
          <w:rFonts w:asciiTheme="majorHAnsi" w:hAnsiTheme="majorHAnsi" w:cstheme="majorHAnsi"/>
          <w:color w:val="auto"/>
          <w:sz w:val="22"/>
          <w:szCs w:val="22"/>
        </w:rPr>
        <w:t>prva</w:t>
      </w:r>
      <w:r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 godina studija</w:t>
      </w:r>
    </w:p>
    <w:p w14:paraId="3419D22F" w14:textId="57C898C1" w:rsidR="00EB2FDF" w:rsidRPr="00EE5F00" w:rsidRDefault="00EE5F00" w:rsidP="00EB2FDF">
      <w:pPr>
        <w:pStyle w:val="ListParagraph"/>
        <w:numPr>
          <w:ilvl w:val="3"/>
          <w:numId w:val="9"/>
        </w:numPr>
        <w:jc w:val="both"/>
        <w:rPr>
          <w:rFonts w:asciiTheme="majorHAnsi" w:hAnsiTheme="majorHAnsi" w:cstheme="majorHAnsi"/>
          <w:color w:val="auto"/>
          <w:sz w:val="22"/>
          <w:szCs w:val="22"/>
        </w:rPr>
      </w:pPr>
      <w:r w:rsidRPr="00EE5F00">
        <w:rPr>
          <w:rFonts w:asciiTheme="majorHAnsi" w:hAnsiTheme="majorHAnsi" w:cstheme="majorHAnsi"/>
          <w:color w:val="auto"/>
          <w:sz w:val="22"/>
          <w:szCs w:val="22"/>
        </w:rPr>
        <w:t>2</w:t>
      </w:r>
      <w:r w:rsidR="00EB2FDF" w:rsidRPr="00EE5F00">
        <w:rPr>
          <w:rFonts w:asciiTheme="majorHAnsi" w:hAnsiTheme="majorHAnsi" w:cstheme="majorHAnsi"/>
          <w:color w:val="auto"/>
          <w:sz w:val="22"/>
          <w:szCs w:val="22"/>
        </w:rPr>
        <w:t xml:space="preserve"> glasa</w:t>
      </w:r>
    </w:p>
    <w:p w14:paraId="2540A76A" w14:textId="77777777" w:rsidR="00AF6937" w:rsidRDefault="00AF6937" w:rsidP="00AF6937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671B27F0" w14:textId="77777777" w:rsidR="00AF6937" w:rsidRPr="00AF6937" w:rsidRDefault="00AF6937" w:rsidP="00EB2FDF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45D2B2E" w14:textId="77777777" w:rsidR="00532448" w:rsidRPr="00532448" w:rsidRDefault="00532448" w:rsidP="00EB2FDF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88A1F9F" w14:textId="30D8FB94" w:rsidR="00731EE3" w:rsidRPr="003A0898" w:rsidRDefault="003A0898" w:rsidP="00EB2FDF">
      <w:pPr>
        <w:jc w:val="center"/>
        <w:rPr>
          <w:rFonts w:asciiTheme="majorHAnsi" w:hAnsiTheme="majorHAnsi" w:cstheme="majorHAnsi"/>
          <w:b/>
          <w:bCs/>
          <w:sz w:val="22"/>
          <w:szCs w:val="22"/>
        </w:rPr>
      </w:pPr>
      <w:r w:rsidRPr="003A0898">
        <w:rPr>
          <w:rFonts w:asciiTheme="majorHAnsi" w:hAnsiTheme="majorHAnsi" w:cstheme="majorHAnsi"/>
          <w:b/>
          <w:bCs/>
          <w:sz w:val="22"/>
          <w:szCs w:val="22"/>
        </w:rPr>
        <w:t>II.</w:t>
      </w:r>
    </w:p>
    <w:p w14:paraId="0CFFDF22" w14:textId="4FA8C3DD" w:rsidR="005C7B64" w:rsidRPr="003A0898" w:rsidRDefault="00731EE3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Sukladno Pravilnik</w:t>
      </w:r>
      <w:r w:rsidR="003E02B3" w:rsidRPr="003A0898">
        <w:rPr>
          <w:rFonts w:asciiTheme="majorHAnsi" w:hAnsiTheme="majorHAnsi" w:cstheme="majorHAnsi"/>
          <w:sz w:val="22"/>
          <w:szCs w:val="22"/>
        </w:rPr>
        <w:t>u</w:t>
      </w:r>
      <w:r w:rsidRPr="003A0898">
        <w:rPr>
          <w:rFonts w:asciiTheme="majorHAnsi" w:hAnsiTheme="majorHAnsi" w:cstheme="majorHAnsi"/>
          <w:sz w:val="22"/>
          <w:szCs w:val="22"/>
        </w:rPr>
        <w:t xml:space="preserve"> na objavljene </w:t>
      </w:r>
      <w:r w:rsidR="008111A5" w:rsidRPr="003A0898">
        <w:rPr>
          <w:rFonts w:asciiTheme="majorHAnsi" w:hAnsiTheme="majorHAnsi" w:cstheme="majorHAnsi"/>
          <w:sz w:val="22"/>
          <w:szCs w:val="22"/>
        </w:rPr>
        <w:t xml:space="preserve">privremene </w:t>
      </w:r>
      <w:r w:rsidRPr="003A0898">
        <w:rPr>
          <w:rFonts w:asciiTheme="majorHAnsi" w:hAnsiTheme="majorHAnsi" w:cstheme="majorHAnsi"/>
          <w:sz w:val="22"/>
          <w:szCs w:val="22"/>
        </w:rPr>
        <w:t>rezultate glasovanja svaki kandidat na listi kandidata ovlašten je izjaviti prigovor Povjerenstvu za prigovore</w:t>
      </w:r>
      <w:r w:rsidR="005C7B64" w:rsidRPr="003A0898">
        <w:rPr>
          <w:rFonts w:asciiTheme="majorHAnsi" w:hAnsiTheme="majorHAnsi" w:cstheme="majorHAnsi"/>
          <w:sz w:val="22"/>
          <w:szCs w:val="22"/>
        </w:rPr>
        <w:t>.</w:t>
      </w:r>
    </w:p>
    <w:p w14:paraId="5223B62A" w14:textId="77777777" w:rsidR="005C7B64" w:rsidRPr="003A0898" w:rsidRDefault="005C7B64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Prigovor se izjavljuje u pisanom obliku elektroničkim putem u roku od jednog dana od dana objave</w:t>
      </w:r>
    </w:p>
    <w:p w14:paraId="3F103EAD" w14:textId="77777777" w:rsidR="005C7B64" w:rsidRPr="003A0898" w:rsidRDefault="005C7B64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rezultata glasovanja na adresu elektroničke pošte </w:t>
      </w:r>
      <w:r w:rsidRPr="00B961B9">
        <w:rPr>
          <w:rFonts w:asciiTheme="majorHAnsi" w:hAnsiTheme="majorHAnsi" w:cstheme="majorHAnsi"/>
          <w:b/>
          <w:bCs/>
          <w:sz w:val="22"/>
          <w:szCs w:val="22"/>
        </w:rPr>
        <w:t>izbori.prigovor@sz.uniri.hr</w:t>
      </w:r>
      <w:r w:rsidRPr="003A0898">
        <w:rPr>
          <w:rFonts w:asciiTheme="majorHAnsi" w:hAnsiTheme="majorHAnsi" w:cstheme="majorHAnsi"/>
          <w:sz w:val="22"/>
          <w:szCs w:val="22"/>
        </w:rPr>
        <w:t>.</w:t>
      </w:r>
    </w:p>
    <w:p w14:paraId="6D414F62" w14:textId="77777777" w:rsidR="005C7B64" w:rsidRPr="003A0898" w:rsidRDefault="005C7B64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Prigovor treba sadržavati osobno ime podnositelja, obrazloženje nepravilnosti radi koje se izjavljuje te</w:t>
      </w:r>
    </w:p>
    <w:p w14:paraId="7F1E5284" w14:textId="77777777" w:rsidR="005570E0" w:rsidRPr="003A0898" w:rsidRDefault="005C7B64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dokaz nepravilnosti naznačene u prigovoru.</w:t>
      </w:r>
    </w:p>
    <w:p w14:paraId="085151EE" w14:textId="77777777" w:rsidR="0094220E" w:rsidRDefault="005C7B64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Prigovor se mora poslati sa službene elektroničke adrese</w:t>
      </w:r>
      <w:r w:rsidR="005570E0" w:rsidRPr="003A0898">
        <w:rPr>
          <w:rFonts w:asciiTheme="majorHAnsi" w:hAnsiTheme="majorHAnsi" w:cstheme="majorHAnsi"/>
          <w:sz w:val="22"/>
          <w:szCs w:val="22"/>
        </w:rPr>
        <w:t xml:space="preserve"> </w:t>
      </w:r>
      <w:r w:rsidRPr="003A0898">
        <w:rPr>
          <w:rFonts w:asciiTheme="majorHAnsi" w:hAnsiTheme="majorHAnsi" w:cstheme="majorHAnsi"/>
          <w:sz w:val="22"/>
          <w:szCs w:val="22"/>
        </w:rPr>
        <w:t xml:space="preserve">povezane s elektroničkim identitetom sustava </w:t>
      </w:r>
      <w:proofErr w:type="spellStart"/>
      <w:r w:rsidRPr="003A0898">
        <w:rPr>
          <w:rFonts w:asciiTheme="majorHAnsi" w:hAnsiTheme="majorHAnsi" w:cstheme="majorHAnsi"/>
          <w:sz w:val="22"/>
          <w:szCs w:val="22"/>
        </w:rPr>
        <w:t>AAI@EduHR</w:t>
      </w:r>
      <w:proofErr w:type="spellEnd"/>
      <w:r w:rsidRPr="003A0898">
        <w:rPr>
          <w:rFonts w:asciiTheme="majorHAnsi" w:hAnsiTheme="majorHAnsi" w:cstheme="majorHAnsi"/>
          <w:sz w:val="22"/>
          <w:szCs w:val="22"/>
        </w:rPr>
        <w:t>.</w:t>
      </w:r>
      <w:r w:rsidRPr="003A0898">
        <w:rPr>
          <w:rFonts w:asciiTheme="majorHAnsi" w:hAnsiTheme="majorHAnsi" w:cstheme="majorHAnsi"/>
          <w:sz w:val="22"/>
          <w:szCs w:val="22"/>
        </w:rPr>
        <w:cr/>
      </w:r>
    </w:p>
    <w:p w14:paraId="0A4D02BF" w14:textId="2463160A" w:rsidR="00731EE3" w:rsidRPr="003A0898" w:rsidRDefault="00554B87" w:rsidP="00EB2FDF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94220E">
        <w:rPr>
          <w:rFonts w:asciiTheme="majorHAnsi" w:hAnsiTheme="majorHAnsi" w:cstheme="majorHAnsi"/>
          <w:b/>
          <w:bCs/>
          <w:sz w:val="22"/>
          <w:szCs w:val="22"/>
        </w:rPr>
        <w:t>I</w:t>
      </w:r>
      <w:r w:rsidR="00731EE3" w:rsidRPr="0094220E">
        <w:rPr>
          <w:rFonts w:asciiTheme="majorHAnsi" w:hAnsiTheme="majorHAnsi" w:cstheme="majorHAnsi"/>
          <w:b/>
          <w:bCs/>
          <w:sz w:val="22"/>
          <w:szCs w:val="22"/>
        </w:rPr>
        <w:t>I</w:t>
      </w:r>
      <w:r w:rsidR="00731EE3" w:rsidRPr="003A0898">
        <w:rPr>
          <w:rFonts w:asciiTheme="majorHAnsi" w:hAnsiTheme="majorHAnsi" w:cstheme="majorHAnsi"/>
          <w:b/>
          <w:sz w:val="22"/>
          <w:szCs w:val="22"/>
        </w:rPr>
        <w:t>I.</w:t>
      </w:r>
    </w:p>
    <w:p w14:paraId="476F1B8C" w14:textId="1CF7E6A8" w:rsidR="00731EE3" w:rsidRPr="003A0898" w:rsidRDefault="00731EE3" w:rsidP="00EB2FDF">
      <w:pPr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Po proteku roka za prigovore iz točke II. ove Odluke i </w:t>
      </w:r>
      <w:r w:rsidR="00831476" w:rsidRPr="003A0898">
        <w:rPr>
          <w:rFonts w:asciiTheme="majorHAnsi" w:hAnsiTheme="majorHAnsi" w:cstheme="majorHAnsi"/>
          <w:sz w:val="22"/>
          <w:szCs w:val="22"/>
        </w:rPr>
        <w:t xml:space="preserve">eventualnog </w:t>
      </w:r>
      <w:r w:rsidRPr="003A0898">
        <w:rPr>
          <w:rFonts w:asciiTheme="majorHAnsi" w:hAnsiTheme="majorHAnsi" w:cstheme="majorHAnsi"/>
          <w:sz w:val="22"/>
          <w:szCs w:val="22"/>
        </w:rPr>
        <w:t>utvrđenja potrebe ponavljanja glasovanja sukladno članku 3</w:t>
      </w:r>
      <w:r w:rsidR="007D632F">
        <w:rPr>
          <w:rFonts w:asciiTheme="majorHAnsi" w:hAnsiTheme="majorHAnsi" w:cstheme="majorHAnsi"/>
          <w:sz w:val="22"/>
          <w:szCs w:val="22"/>
        </w:rPr>
        <w:t>1</w:t>
      </w:r>
      <w:r w:rsidRPr="003A0898">
        <w:rPr>
          <w:rFonts w:asciiTheme="majorHAnsi" w:hAnsiTheme="majorHAnsi" w:cstheme="majorHAnsi"/>
          <w:sz w:val="22"/>
          <w:szCs w:val="22"/>
        </w:rPr>
        <w:t xml:space="preserve">. Pravilnika o provedbi izbora za izbor studentskih predstavnika u Studentski zbor Sveučilišta u Rijeci i studentske zborove sastavnica Sveučilišta u Rijeci </w:t>
      </w:r>
      <w:r w:rsidR="00DE0638" w:rsidRPr="003A0898">
        <w:rPr>
          <w:rFonts w:asciiTheme="majorHAnsi" w:hAnsiTheme="majorHAnsi" w:cstheme="majorHAnsi"/>
          <w:sz w:val="22"/>
          <w:szCs w:val="22"/>
        </w:rPr>
        <w:t>(</w:t>
      </w:r>
      <w:r w:rsidR="00DE0638" w:rsidRPr="00135196">
        <w:rPr>
          <w:rFonts w:asciiTheme="majorHAnsi" w:hAnsiTheme="majorHAnsi" w:cstheme="majorHAnsi"/>
          <w:sz w:val="22"/>
          <w:szCs w:val="22"/>
        </w:rPr>
        <w:t>Klasa: 003-01/22-01/</w:t>
      </w:r>
      <w:r w:rsidR="00DE0638">
        <w:rPr>
          <w:rFonts w:asciiTheme="majorHAnsi" w:hAnsiTheme="majorHAnsi" w:cstheme="majorHAnsi"/>
          <w:sz w:val="22"/>
          <w:szCs w:val="22"/>
        </w:rPr>
        <w:t xml:space="preserve">22 </w:t>
      </w:r>
      <w:proofErr w:type="spellStart"/>
      <w:r w:rsidR="00DE0638" w:rsidRPr="00135196">
        <w:rPr>
          <w:rFonts w:asciiTheme="majorHAnsi" w:hAnsiTheme="majorHAnsi" w:cstheme="majorHAnsi"/>
          <w:sz w:val="22"/>
          <w:szCs w:val="22"/>
        </w:rPr>
        <w:t>Urbroj</w:t>
      </w:r>
      <w:proofErr w:type="spellEnd"/>
      <w:r w:rsidR="00DE0638" w:rsidRPr="00135196">
        <w:rPr>
          <w:rFonts w:asciiTheme="majorHAnsi" w:hAnsiTheme="majorHAnsi" w:cstheme="majorHAnsi"/>
          <w:sz w:val="22"/>
          <w:szCs w:val="22"/>
        </w:rPr>
        <w:t>: 2170-57-01-2</w:t>
      </w:r>
      <w:r w:rsidR="00DE0638">
        <w:rPr>
          <w:rFonts w:asciiTheme="majorHAnsi" w:hAnsiTheme="majorHAnsi" w:cstheme="majorHAnsi"/>
          <w:sz w:val="22"/>
          <w:szCs w:val="22"/>
        </w:rPr>
        <w:t>4</w:t>
      </w:r>
      <w:r w:rsidR="00DE0638" w:rsidRPr="00135196">
        <w:rPr>
          <w:rFonts w:asciiTheme="majorHAnsi" w:hAnsiTheme="majorHAnsi" w:cstheme="majorHAnsi"/>
          <w:sz w:val="22"/>
          <w:szCs w:val="22"/>
        </w:rPr>
        <w:t>-</w:t>
      </w:r>
      <w:r w:rsidR="00DE0638">
        <w:rPr>
          <w:rFonts w:asciiTheme="majorHAnsi" w:hAnsiTheme="majorHAnsi" w:cstheme="majorHAnsi"/>
          <w:sz w:val="22"/>
          <w:szCs w:val="22"/>
        </w:rPr>
        <w:t>110, od</w:t>
      </w:r>
      <w:r w:rsidR="00DE0638" w:rsidRPr="003A0898">
        <w:rPr>
          <w:rFonts w:asciiTheme="majorHAnsi" w:hAnsiTheme="majorHAnsi" w:cstheme="majorHAnsi"/>
          <w:sz w:val="22"/>
          <w:szCs w:val="22"/>
        </w:rPr>
        <w:t xml:space="preserve"> 2</w:t>
      </w:r>
      <w:r w:rsidR="00DE0638">
        <w:rPr>
          <w:rFonts w:asciiTheme="majorHAnsi" w:hAnsiTheme="majorHAnsi" w:cstheme="majorHAnsi"/>
          <w:sz w:val="22"/>
          <w:szCs w:val="22"/>
        </w:rPr>
        <w:t>0</w:t>
      </w:r>
      <w:r w:rsidR="00DE0638" w:rsidRPr="003A0898">
        <w:rPr>
          <w:rFonts w:asciiTheme="majorHAnsi" w:hAnsiTheme="majorHAnsi" w:cstheme="majorHAnsi"/>
          <w:sz w:val="22"/>
          <w:szCs w:val="22"/>
        </w:rPr>
        <w:t xml:space="preserve">. </w:t>
      </w:r>
      <w:r w:rsidR="00DE0638">
        <w:rPr>
          <w:rFonts w:asciiTheme="majorHAnsi" w:hAnsiTheme="majorHAnsi" w:cstheme="majorHAnsi"/>
          <w:sz w:val="22"/>
          <w:szCs w:val="22"/>
        </w:rPr>
        <w:t>svibnja</w:t>
      </w:r>
      <w:r w:rsidR="00DE0638" w:rsidRPr="003A0898">
        <w:rPr>
          <w:rFonts w:asciiTheme="majorHAnsi" w:hAnsiTheme="majorHAnsi" w:cstheme="majorHAnsi"/>
          <w:sz w:val="22"/>
          <w:szCs w:val="22"/>
        </w:rPr>
        <w:t xml:space="preserve"> 20</w:t>
      </w:r>
      <w:r w:rsidR="00DE0638">
        <w:rPr>
          <w:rFonts w:asciiTheme="majorHAnsi" w:hAnsiTheme="majorHAnsi" w:cstheme="majorHAnsi"/>
          <w:sz w:val="22"/>
          <w:szCs w:val="22"/>
        </w:rPr>
        <w:t>24</w:t>
      </w:r>
      <w:r w:rsidR="00DE0638" w:rsidRPr="003A0898">
        <w:rPr>
          <w:rFonts w:asciiTheme="majorHAnsi" w:hAnsiTheme="majorHAnsi" w:cstheme="majorHAnsi"/>
          <w:sz w:val="22"/>
          <w:szCs w:val="22"/>
        </w:rPr>
        <w:t>. godine</w:t>
      </w:r>
      <w:r w:rsidR="00DE0638">
        <w:rPr>
          <w:rFonts w:asciiTheme="majorHAnsi" w:hAnsiTheme="majorHAnsi" w:cstheme="majorHAnsi"/>
          <w:sz w:val="22"/>
          <w:szCs w:val="22"/>
        </w:rPr>
        <w:t>)</w:t>
      </w:r>
      <w:r w:rsidRPr="003A0898">
        <w:rPr>
          <w:rFonts w:asciiTheme="majorHAnsi" w:hAnsiTheme="majorHAnsi" w:cstheme="majorHAnsi"/>
          <w:sz w:val="22"/>
          <w:szCs w:val="22"/>
        </w:rPr>
        <w:t>, Izborno povjerenstvo Sveučilišta u Rijeci predložit će Rektorici određivanje dana ponavljanja glasovanja.</w:t>
      </w:r>
    </w:p>
    <w:p w14:paraId="0C80B29D" w14:textId="77777777" w:rsidR="00731EE3" w:rsidRPr="003A0898" w:rsidRDefault="00731EE3" w:rsidP="00EB2FDF">
      <w:pPr>
        <w:rPr>
          <w:rFonts w:asciiTheme="majorHAnsi" w:hAnsiTheme="majorHAnsi" w:cstheme="majorHAnsi"/>
          <w:b/>
          <w:sz w:val="22"/>
          <w:szCs w:val="22"/>
        </w:rPr>
      </w:pPr>
    </w:p>
    <w:p w14:paraId="4050E1F7" w14:textId="77777777" w:rsidR="00731EE3" w:rsidRPr="003A0898" w:rsidRDefault="00731EE3" w:rsidP="00EB2FDF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3A0898">
        <w:rPr>
          <w:rFonts w:asciiTheme="majorHAnsi" w:hAnsiTheme="majorHAnsi" w:cstheme="majorHAnsi"/>
          <w:b/>
          <w:sz w:val="22"/>
          <w:szCs w:val="22"/>
        </w:rPr>
        <w:t>IV.</w:t>
      </w:r>
    </w:p>
    <w:p w14:paraId="108B8625" w14:textId="0DC8AFBC" w:rsidR="00035BAA" w:rsidRDefault="00731EE3" w:rsidP="00EB2FDF">
      <w:pPr>
        <w:pStyle w:val="ListParagraph"/>
        <w:spacing w:line="360" w:lineRule="auto"/>
        <w:ind w:left="0"/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 xml:space="preserve">Ova odluka stupa na snagu danom objave, </w:t>
      </w:r>
      <w:r w:rsidR="009A68C6">
        <w:rPr>
          <w:rFonts w:asciiTheme="majorHAnsi" w:hAnsiTheme="majorHAnsi" w:cstheme="majorHAnsi"/>
          <w:sz w:val="22"/>
          <w:szCs w:val="22"/>
        </w:rPr>
        <w:t>05</w:t>
      </w:r>
      <w:r w:rsidRPr="003A0898">
        <w:rPr>
          <w:rFonts w:asciiTheme="majorHAnsi" w:hAnsiTheme="majorHAnsi" w:cstheme="majorHAnsi"/>
          <w:sz w:val="22"/>
          <w:szCs w:val="22"/>
        </w:rPr>
        <w:t xml:space="preserve">. </w:t>
      </w:r>
      <w:r w:rsidR="009A68C6">
        <w:rPr>
          <w:rFonts w:asciiTheme="majorHAnsi" w:hAnsiTheme="majorHAnsi" w:cstheme="majorHAnsi"/>
          <w:sz w:val="22"/>
          <w:szCs w:val="22"/>
        </w:rPr>
        <w:t>prosinca</w:t>
      </w:r>
      <w:r w:rsidRPr="003A0898">
        <w:rPr>
          <w:rFonts w:asciiTheme="majorHAnsi" w:hAnsiTheme="majorHAnsi" w:cstheme="majorHAnsi"/>
          <w:sz w:val="22"/>
          <w:szCs w:val="22"/>
        </w:rPr>
        <w:t xml:space="preserve"> 20</w:t>
      </w:r>
      <w:r w:rsidR="00557CE3" w:rsidRPr="003A0898">
        <w:rPr>
          <w:rFonts w:asciiTheme="majorHAnsi" w:hAnsiTheme="majorHAnsi" w:cstheme="majorHAnsi"/>
          <w:sz w:val="22"/>
          <w:szCs w:val="22"/>
        </w:rPr>
        <w:t>2</w:t>
      </w:r>
      <w:r w:rsidR="009A68C6">
        <w:rPr>
          <w:rFonts w:asciiTheme="majorHAnsi" w:hAnsiTheme="majorHAnsi" w:cstheme="majorHAnsi"/>
          <w:sz w:val="22"/>
          <w:szCs w:val="22"/>
        </w:rPr>
        <w:t>5</w:t>
      </w:r>
      <w:r w:rsidRPr="003A0898">
        <w:rPr>
          <w:rFonts w:asciiTheme="majorHAnsi" w:hAnsiTheme="majorHAnsi" w:cstheme="majorHAnsi"/>
          <w:sz w:val="22"/>
          <w:szCs w:val="22"/>
        </w:rPr>
        <w:t>.</w:t>
      </w:r>
    </w:p>
    <w:p w14:paraId="5F12D842" w14:textId="70FF4C4B" w:rsidR="00035BAA" w:rsidRDefault="00035BAA" w:rsidP="00EB2FDF">
      <w:pPr>
        <w:pStyle w:val="ListParagraph"/>
        <w:spacing w:line="360" w:lineRule="auto"/>
        <w:ind w:left="0"/>
        <w:jc w:val="both"/>
        <w:rPr>
          <w:rFonts w:asciiTheme="majorHAnsi" w:hAnsiTheme="majorHAnsi" w:cstheme="majorHAnsi"/>
          <w:sz w:val="22"/>
          <w:szCs w:val="22"/>
        </w:rPr>
      </w:pPr>
    </w:p>
    <w:p w14:paraId="0D1EBDCE" w14:textId="77777777" w:rsidR="00035BAA" w:rsidRPr="003A0898" w:rsidRDefault="00035BAA" w:rsidP="00EB2FDF">
      <w:pPr>
        <w:pStyle w:val="ListParagraph"/>
        <w:spacing w:line="360" w:lineRule="auto"/>
        <w:ind w:left="0"/>
        <w:jc w:val="both"/>
        <w:rPr>
          <w:rFonts w:asciiTheme="majorHAnsi" w:hAnsiTheme="majorHAnsi" w:cstheme="majorHAnsi"/>
          <w:sz w:val="22"/>
          <w:szCs w:val="22"/>
        </w:rPr>
      </w:pPr>
    </w:p>
    <w:p w14:paraId="6DD6BCBE" w14:textId="311FFD75" w:rsidR="00AF6937" w:rsidRDefault="00731EE3" w:rsidP="00AF6937">
      <w:pPr>
        <w:ind w:left="2880" w:firstLine="720"/>
        <w:jc w:val="right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Predsjedni</w:t>
      </w:r>
      <w:r w:rsidR="005951A1">
        <w:rPr>
          <w:rFonts w:asciiTheme="majorHAnsi" w:hAnsiTheme="majorHAnsi" w:cstheme="majorHAnsi"/>
          <w:sz w:val="22"/>
          <w:szCs w:val="22"/>
        </w:rPr>
        <w:t>k</w:t>
      </w:r>
      <w:r w:rsidRPr="003A0898">
        <w:rPr>
          <w:rFonts w:asciiTheme="majorHAnsi" w:hAnsiTheme="majorHAnsi" w:cstheme="majorHAnsi"/>
          <w:sz w:val="22"/>
          <w:szCs w:val="22"/>
        </w:rPr>
        <w:t xml:space="preserve"> Izbornog </w:t>
      </w:r>
      <w:r w:rsidR="00CB784A">
        <w:rPr>
          <w:rFonts w:asciiTheme="majorHAnsi" w:hAnsiTheme="majorHAnsi" w:cstheme="majorHAnsi"/>
          <w:sz w:val="22"/>
          <w:szCs w:val="22"/>
        </w:rPr>
        <w:t>povjerenstva sastavnice</w:t>
      </w:r>
      <w:r w:rsidRPr="003A0898">
        <w:rPr>
          <w:rFonts w:asciiTheme="majorHAnsi" w:hAnsiTheme="majorHAnsi" w:cstheme="majorHAnsi"/>
          <w:sz w:val="22"/>
          <w:szCs w:val="22"/>
        </w:rPr>
        <w:t>,</w:t>
      </w:r>
      <w:r w:rsidR="00AF693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1F482781" w14:textId="24ABCCA6" w:rsidR="00035BAA" w:rsidRDefault="00AF6937" w:rsidP="00AF6937">
      <w:pPr>
        <w:ind w:left="2880" w:firstLine="720"/>
        <w:jc w:val="righ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van Gržeta</w:t>
      </w:r>
    </w:p>
    <w:p w14:paraId="688B182D" w14:textId="77777777" w:rsidR="00AF6937" w:rsidRDefault="00AF6937" w:rsidP="00D73DAF">
      <w:pPr>
        <w:ind w:left="4111"/>
        <w:jc w:val="right"/>
        <w:rPr>
          <w:rFonts w:asciiTheme="majorHAnsi" w:hAnsiTheme="majorHAnsi" w:cstheme="majorHAnsi"/>
          <w:sz w:val="22"/>
          <w:szCs w:val="22"/>
        </w:rPr>
      </w:pPr>
    </w:p>
    <w:p w14:paraId="66D5D80B" w14:textId="446F89A7" w:rsidR="00731EE3" w:rsidRPr="003A0898" w:rsidRDefault="00E13CFD" w:rsidP="00D73DAF">
      <w:pPr>
        <w:ind w:left="4111"/>
        <w:jc w:val="right"/>
        <w:rPr>
          <w:rFonts w:asciiTheme="majorHAnsi" w:hAnsiTheme="majorHAnsi" w:cstheme="majorHAnsi"/>
          <w:sz w:val="22"/>
          <w:szCs w:val="22"/>
        </w:rPr>
      </w:pPr>
      <w:r>
        <w:rPr>
          <w:noProof/>
        </w:rPr>
        <w:drawing>
          <wp:inline distT="0" distB="0" distL="0" distR="0" wp14:anchorId="0600AD61" wp14:editId="76163B21">
            <wp:extent cx="1129393" cy="619125"/>
            <wp:effectExtent l="0" t="0" r="0" b="0"/>
            <wp:docPr id="372008008" name="Picture 2" descr="A close-up of a signa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008008" name="Picture 2" descr="A close-up of a signatu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767" cy="62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51A1">
        <w:rPr>
          <w:rFonts w:asciiTheme="majorHAnsi" w:hAnsiTheme="majorHAnsi" w:cstheme="majorHAnsi"/>
          <w:sz w:val="22"/>
          <w:szCs w:val="22"/>
        </w:rPr>
        <w:br/>
        <w:t>______________________________________</w:t>
      </w:r>
    </w:p>
    <w:p w14:paraId="1ABCC1EA" w14:textId="77777777" w:rsidR="001C67F1" w:rsidRDefault="001C67F1" w:rsidP="00731EE3">
      <w:pPr>
        <w:tabs>
          <w:tab w:val="left" w:pos="5529"/>
        </w:tabs>
        <w:jc w:val="both"/>
        <w:rPr>
          <w:rFonts w:asciiTheme="majorHAnsi" w:hAnsiTheme="majorHAnsi" w:cstheme="majorHAnsi"/>
          <w:sz w:val="22"/>
          <w:szCs w:val="22"/>
        </w:rPr>
      </w:pPr>
    </w:p>
    <w:p w14:paraId="02F497F7" w14:textId="527983A9" w:rsidR="00731EE3" w:rsidRPr="003A0898" w:rsidRDefault="00731EE3" w:rsidP="00731EE3">
      <w:pPr>
        <w:tabs>
          <w:tab w:val="left" w:pos="5529"/>
        </w:tabs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Dostavlja se:</w:t>
      </w:r>
    </w:p>
    <w:p w14:paraId="7C768B89" w14:textId="0BB0E1B0" w:rsidR="00731EE3" w:rsidRPr="003A0898" w:rsidRDefault="00731EE3" w:rsidP="00731EE3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529"/>
        </w:tabs>
        <w:spacing w:after="160" w:line="259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Sveučilištu u Rijeci,</w:t>
      </w:r>
      <w:r w:rsidR="00CB784A">
        <w:rPr>
          <w:rFonts w:asciiTheme="majorHAnsi" w:hAnsiTheme="majorHAnsi" w:cstheme="majorHAnsi"/>
          <w:sz w:val="22"/>
          <w:szCs w:val="22"/>
        </w:rPr>
        <w:t xml:space="preserve"> Izborno povjerenstvo </w:t>
      </w:r>
      <w:r w:rsidR="00D221A3">
        <w:rPr>
          <w:rFonts w:asciiTheme="majorHAnsi" w:hAnsiTheme="majorHAnsi" w:cstheme="majorHAnsi"/>
          <w:sz w:val="22"/>
          <w:szCs w:val="22"/>
        </w:rPr>
        <w:t>Sveučilišta</w:t>
      </w:r>
    </w:p>
    <w:p w14:paraId="58EFC7DF" w14:textId="52CD9ABA" w:rsidR="007F7161" w:rsidRPr="003A0898" w:rsidRDefault="00731EE3" w:rsidP="003A0898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529"/>
        </w:tabs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3A0898">
        <w:rPr>
          <w:rFonts w:asciiTheme="majorHAnsi" w:hAnsiTheme="majorHAnsi" w:cstheme="majorHAnsi"/>
          <w:sz w:val="22"/>
          <w:szCs w:val="22"/>
        </w:rPr>
        <w:t>pismohrani, ovdje.</w:t>
      </w:r>
      <w:bookmarkEnd w:id="1"/>
    </w:p>
    <w:sectPr w:rsidR="007F7161" w:rsidRPr="003A0898" w:rsidSect="0094220E">
      <w:headerReference w:type="default" r:id="rId12"/>
      <w:footerReference w:type="even" r:id="rId13"/>
      <w:footerReference w:type="default" r:id="rId14"/>
      <w:pgSz w:w="11900" w:h="16840"/>
      <w:pgMar w:top="1418" w:right="1128" w:bottom="1418" w:left="1418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4A5D9" w14:textId="77777777" w:rsidR="0016709C" w:rsidRDefault="0016709C">
      <w:r>
        <w:separator/>
      </w:r>
    </w:p>
  </w:endnote>
  <w:endnote w:type="continuationSeparator" w:id="0">
    <w:p w14:paraId="2942D93F" w14:textId="77777777" w:rsidR="0016709C" w:rsidRDefault="00167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NeueLT Com 45 Lt">
    <w:altName w:val="Arial"/>
    <w:charset w:val="EE"/>
    <w:family w:val="swiss"/>
    <w:pitch w:val="variable"/>
    <w:sig w:usb0="8000008F" w:usb1="10002042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EF39" w14:textId="63940D2F" w:rsidR="003A0898" w:rsidRDefault="003A0898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1CAA841" wp14:editId="5C5F4758">
          <wp:simplePos x="0" y="0"/>
          <wp:positionH relativeFrom="column">
            <wp:posOffset>-9525</wp:posOffset>
          </wp:positionH>
          <wp:positionV relativeFrom="paragraph">
            <wp:posOffset>-485775</wp:posOffset>
          </wp:positionV>
          <wp:extent cx="5939790" cy="440055"/>
          <wp:effectExtent l="0" t="0" r="3810" b="0"/>
          <wp:wrapNone/>
          <wp:docPr id="5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39790" cy="4400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892D" w14:textId="7B86A16B" w:rsidR="007D7D1C" w:rsidRDefault="007D7D1C">
    <w:pPr>
      <w:tabs>
        <w:tab w:val="center" w:pos="4536"/>
        <w:tab w:val="right" w:pos="9072"/>
      </w:tabs>
      <w:spacing w:after="73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945F0" w14:textId="77777777" w:rsidR="0016709C" w:rsidRDefault="0016709C">
      <w:r>
        <w:separator/>
      </w:r>
    </w:p>
  </w:footnote>
  <w:footnote w:type="continuationSeparator" w:id="0">
    <w:p w14:paraId="47FAF30B" w14:textId="77777777" w:rsidR="0016709C" w:rsidRDefault="00167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F39B2" w14:textId="6455E9ED" w:rsidR="007D7D1C" w:rsidRDefault="5B2E3C87" w:rsidP="00406520">
    <w:pPr>
      <w:tabs>
        <w:tab w:val="center" w:pos="4536"/>
        <w:tab w:val="right" w:pos="9072"/>
      </w:tabs>
      <w:spacing w:before="992"/>
      <w:ind w:hanging="567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20FDB"/>
    <w:multiLevelType w:val="hybridMultilevel"/>
    <w:tmpl w:val="E8D27800"/>
    <w:lvl w:ilvl="0" w:tplc="1C844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CAD4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AE6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CCE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1804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A660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09A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800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32F7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805E5"/>
    <w:multiLevelType w:val="hybridMultilevel"/>
    <w:tmpl w:val="2A823386"/>
    <w:lvl w:ilvl="0" w:tplc="37A62A4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94BBC"/>
    <w:multiLevelType w:val="hybridMultilevel"/>
    <w:tmpl w:val="7930AE4A"/>
    <w:lvl w:ilvl="0" w:tplc="CFD6E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B2B35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9984D6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AEA689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8EB9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54A3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402F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44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8C1A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0F09"/>
    <w:multiLevelType w:val="hybridMultilevel"/>
    <w:tmpl w:val="F93E7098"/>
    <w:lvl w:ilvl="0" w:tplc="DCD0A4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41F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0C56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68CAD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4" w:tplc="BD7494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142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587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3A13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7ACF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91F95"/>
    <w:multiLevelType w:val="hybridMultilevel"/>
    <w:tmpl w:val="52804F0A"/>
    <w:lvl w:ilvl="0" w:tplc="86B8B99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92EF4"/>
    <w:multiLevelType w:val="hybridMultilevel"/>
    <w:tmpl w:val="F2B491AE"/>
    <w:lvl w:ilvl="0" w:tplc="5A76E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EA5C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464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1A08AA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4" w:tplc="D6EA50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8068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403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0B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80B5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0A69E9"/>
    <w:multiLevelType w:val="hybridMultilevel"/>
    <w:tmpl w:val="E12C098A"/>
    <w:lvl w:ilvl="0" w:tplc="76B6B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1A9C5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553C4E6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B6820F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5A2B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CA3A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A68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A65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6A0B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90EEB"/>
    <w:multiLevelType w:val="hybridMultilevel"/>
    <w:tmpl w:val="0A54A380"/>
    <w:lvl w:ilvl="0" w:tplc="FF4CA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AEF3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A7A84D4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A9EEB3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66E9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5CB2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8886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02EA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28A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74634"/>
    <w:multiLevelType w:val="hybridMultilevel"/>
    <w:tmpl w:val="DC2AB2CA"/>
    <w:lvl w:ilvl="0" w:tplc="E708E36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08021D"/>
    <w:multiLevelType w:val="hybridMultilevel"/>
    <w:tmpl w:val="7EF62316"/>
    <w:lvl w:ilvl="0" w:tplc="7FD6D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EF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20ECE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A040E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4" w:tplc="02222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E6D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F8F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900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A6F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1440EC"/>
    <w:multiLevelType w:val="hybridMultilevel"/>
    <w:tmpl w:val="DEB0B5B2"/>
    <w:lvl w:ilvl="0" w:tplc="E8C44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2BD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36E1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9C5166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4" w:tplc="2BC212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D88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BC83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0090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4EAA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FB06BF"/>
    <w:multiLevelType w:val="hybridMultilevel"/>
    <w:tmpl w:val="0BB0D6FE"/>
    <w:lvl w:ilvl="0" w:tplc="57B89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4E0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BB64F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AAFCE2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4" w:tplc="1C4862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AC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8ED6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09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113F"/>
    <w:multiLevelType w:val="hybridMultilevel"/>
    <w:tmpl w:val="A086E62C"/>
    <w:lvl w:ilvl="0" w:tplc="BF5A89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52D23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E44280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EB387E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7616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925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9258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4C4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A26A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A5159"/>
    <w:multiLevelType w:val="hybridMultilevel"/>
    <w:tmpl w:val="4FA87392"/>
    <w:lvl w:ilvl="0" w:tplc="5150D7DA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BD7762"/>
    <w:multiLevelType w:val="hybridMultilevel"/>
    <w:tmpl w:val="33A6E380"/>
    <w:lvl w:ilvl="0" w:tplc="B1B27C5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3126288">
    <w:abstractNumId w:val="2"/>
  </w:num>
  <w:num w:numId="2" w16cid:durableId="1360937578">
    <w:abstractNumId w:val="6"/>
  </w:num>
  <w:num w:numId="3" w16cid:durableId="1359086455">
    <w:abstractNumId w:val="7"/>
  </w:num>
  <w:num w:numId="4" w16cid:durableId="1228227102">
    <w:abstractNumId w:val="12"/>
  </w:num>
  <w:num w:numId="5" w16cid:durableId="1188062300">
    <w:abstractNumId w:val="10"/>
  </w:num>
  <w:num w:numId="6" w16cid:durableId="1300377760">
    <w:abstractNumId w:val="5"/>
  </w:num>
  <w:num w:numId="7" w16cid:durableId="1425686828">
    <w:abstractNumId w:val="9"/>
  </w:num>
  <w:num w:numId="8" w16cid:durableId="2119370630">
    <w:abstractNumId w:val="3"/>
  </w:num>
  <w:num w:numId="9" w16cid:durableId="1054082473">
    <w:abstractNumId w:val="11"/>
  </w:num>
  <w:num w:numId="10" w16cid:durableId="1283465555">
    <w:abstractNumId w:val="1"/>
  </w:num>
  <w:num w:numId="11" w16cid:durableId="976449262">
    <w:abstractNumId w:val="13"/>
  </w:num>
  <w:num w:numId="12" w16cid:durableId="45763534">
    <w:abstractNumId w:val="0"/>
  </w:num>
  <w:num w:numId="13" w16cid:durableId="133566726">
    <w:abstractNumId w:val="8"/>
  </w:num>
  <w:num w:numId="14" w16cid:durableId="151141598">
    <w:abstractNumId w:val="4"/>
  </w:num>
  <w:num w:numId="15" w16cid:durableId="62458048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Q1Nra0MLEwMjZQ0lEKTi0uzszPAykwrAUAGzSM1SwAAAA="/>
  </w:docVars>
  <w:rsids>
    <w:rsidRoot w:val="007D7D1C"/>
    <w:rsid w:val="00024DBE"/>
    <w:rsid w:val="00030FDC"/>
    <w:rsid w:val="00035BAA"/>
    <w:rsid w:val="00040D2A"/>
    <w:rsid w:val="0007467C"/>
    <w:rsid w:val="00081962"/>
    <w:rsid w:val="000921EC"/>
    <w:rsid w:val="000A3318"/>
    <w:rsid w:val="000A52F3"/>
    <w:rsid w:val="000A6689"/>
    <w:rsid w:val="000B6877"/>
    <w:rsid w:val="000B7BFC"/>
    <w:rsid w:val="000F3075"/>
    <w:rsid w:val="001041B3"/>
    <w:rsid w:val="0010780F"/>
    <w:rsid w:val="00117DD9"/>
    <w:rsid w:val="00117EC9"/>
    <w:rsid w:val="00131146"/>
    <w:rsid w:val="00135196"/>
    <w:rsid w:val="00143032"/>
    <w:rsid w:val="0014338E"/>
    <w:rsid w:val="0016671A"/>
    <w:rsid w:val="0016709C"/>
    <w:rsid w:val="00171121"/>
    <w:rsid w:val="001B6ECB"/>
    <w:rsid w:val="001C2EE2"/>
    <w:rsid w:val="001C67F1"/>
    <w:rsid w:val="0021151C"/>
    <w:rsid w:val="00212822"/>
    <w:rsid w:val="00223E08"/>
    <w:rsid w:val="0022640F"/>
    <w:rsid w:val="00226721"/>
    <w:rsid w:val="00243E56"/>
    <w:rsid w:val="0024556B"/>
    <w:rsid w:val="002776E6"/>
    <w:rsid w:val="0029773A"/>
    <w:rsid w:val="002B6E10"/>
    <w:rsid w:val="002D2847"/>
    <w:rsid w:val="002D6A03"/>
    <w:rsid w:val="00314524"/>
    <w:rsid w:val="00335459"/>
    <w:rsid w:val="0035453D"/>
    <w:rsid w:val="00381166"/>
    <w:rsid w:val="0038376B"/>
    <w:rsid w:val="003A0898"/>
    <w:rsid w:val="003A352B"/>
    <w:rsid w:val="003C0104"/>
    <w:rsid w:val="003C271D"/>
    <w:rsid w:val="003D4D01"/>
    <w:rsid w:val="003E02B3"/>
    <w:rsid w:val="003E21DC"/>
    <w:rsid w:val="003F01D5"/>
    <w:rsid w:val="003F6751"/>
    <w:rsid w:val="00406520"/>
    <w:rsid w:val="00415097"/>
    <w:rsid w:val="00490CF5"/>
    <w:rsid w:val="004B664F"/>
    <w:rsid w:val="004D285F"/>
    <w:rsid w:val="004D405D"/>
    <w:rsid w:val="004E23B1"/>
    <w:rsid w:val="004E4BB5"/>
    <w:rsid w:val="00502DA9"/>
    <w:rsid w:val="00511E39"/>
    <w:rsid w:val="005129F0"/>
    <w:rsid w:val="00515690"/>
    <w:rsid w:val="00532448"/>
    <w:rsid w:val="00535992"/>
    <w:rsid w:val="00553CEC"/>
    <w:rsid w:val="00554B87"/>
    <w:rsid w:val="005570E0"/>
    <w:rsid w:val="00557CE3"/>
    <w:rsid w:val="00571E28"/>
    <w:rsid w:val="005951A1"/>
    <w:rsid w:val="00595657"/>
    <w:rsid w:val="005A50B1"/>
    <w:rsid w:val="005C48E2"/>
    <w:rsid w:val="005C7B64"/>
    <w:rsid w:val="006027D3"/>
    <w:rsid w:val="006300F0"/>
    <w:rsid w:val="006375D7"/>
    <w:rsid w:val="006600AA"/>
    <w:rsid w:val="00694671"/>
    <w:rsid w:val="00695603"/>
    <w:rsid w:val="006A55C0"/>
    <w:rsid w:val="006C1A45"/>
    <w:rsid w:val="006D44FF"/>
    <w:rsid w:val="006E071B"/>
    <w:rsid w:val="006E478F"/>
    <w:rsid w:val="00731EE3"/>
    <w:rsid w:val="007350E3"/>
    <w:rsid w:val="0074398A"/>
    <w:rsid w:val="00751685"/>
    <w:rsid w:val="007747E9"/>
    <w:rsid w:val="00787A91"/>
    <w:rsid w:val="00795650"/>
    <w:rsid w:val="007A139B"/>
    <w:rsid w:val="007A1D38"/>
    <w:rsid w:val="007B7956"/>
    <w:rsid w:val="007B7BE1"/>
    <w:rsid w:val="007D632F"/>
    <w:rsid w:val="007D7D1C"/>
    <w:rsid w:val="007F3105"/>
    <w:rsid w:val="007F7161"/>
    <w:rsid w:val="00802D2D"/>
    <w:rsid w:val="008111A5"/>
    <w:rsid w:val="008132B1"/>
    <w:rsid w:val="00820C94"/>
    <w:rsid w:val="00820D4A"/>
    <w:rsid w:val="00831476"/>
    <w:rsid w:val="00841CBE"/>
    <w:rsid w:val="00875A88"/>
    <w:rsid w:val="00884B15"/>
    <w:rsid w:val="00890844"/>
    <w:rsid w:val="008B6859"/>
    <w:rsid w:val="008C2DD0"/>
    <w:rsid w:val="008F3733"/>
    <w:rsid w:val="00904938"/>
    <w:rsid w:val="00925A33"/>
    <w:rsid w:val="009315CE"/>
    <w:rsid w:val="0094220E"/>
    <w:rsid w:val="00950F3F"/>
    <w:rsid w:val="00962EAD"/>
    <w:rsid w:val="00990AC9"/>
    <w:rsid w:val="009944DF"/>
    <w:rsid w:val="009A2E09"/>
    <w:rsid w:val="009A4C96"/>
    <w:rsid w:val="009A68C6"/>
    <w:rsid w:val="009E31E2"/>
    <w:rsid w:val="009E354F"/>
    <w:rsid w:val="00A06F2B"/>
    <w:rsid w:val="00A15BA5"/>
    <w:rsid w:val="00A17784"/>
    <w:rsid w:val="00A34B19"/>
    <w:rsid w:val="00A35195"/>
    <w:rsid w:val="00A43007"/>
    <w:rsid w:val="00A63C88"/>
    <w:rsid w:val="00A65EA5"/>
    <w:rsid w:val="00A72199"/>
    <w:rsid w:val="00AE68A0"/>
    <w:rsid w:val="00AF6937"/>
    <w:rsid w:val="00B41E9A"/>
    <w:rsid w:val="00B51619"/>
    <w:rsid w:val="00B64A86"/>
    <w:rsid w:val="00B67728"/>
    <w:rsid w:val="00B876D9"/>
    <w:rsid w:val="00B961B9"/>
    <w:rsid w:val="00BA0552"/>
    <w:rsid w:val="00BB21DC"/>
    <w:rsid w:val="00BD2FEE"/>
    <w:rsid w:val="00BD3520"/>
    <w:rsid w:val="00C003F5"/>
    <w:rsid w:val="00C04125"/>
    <w:rsid w:val="00C344A9"/>
    <w:rsid w:val="00C45827"/>
    <w:rsid w:val="00C71DA7"/>
    <w:rsid w:val="00C85C95"/>
    <w:rsid w:val="00C91A5F"/>
    <w:rsid w:val="00CA1DFB"/>
    <w:rsid w:val="00CA34BC"/>
    <w:rsid w:val="00CB784A"/>
    <w:rsid w:val="00CE2609"/>
    <w:rsid w:val="00CE5FA0"/>
    <w:rsid w:val="00CF0A83"/>
    <w:rsid w:val="00D04208"/>
    <w:rsid w:val="00D115E3"/>
    <w:rsid w:val="00D12C49"/>
    <w:rsid w:val="00D221A3"/>
    <w:rsid w:val="00D36E04"/>
    <w:rsid w:val="00D4495F"/>
    <w:rsid w:val="00D551CF"/>
    <w:rsid w:val="00D56550"/>
    <w:rsid w:val="00D73DAF"/>
    <w:rsid w:val="00D97E3D"/>
    <w:rsid w:val="00DB63D9"/>
    <w:rsid w:val="00DB6718"/>
    <w:rsid w:val="00DE0638"/>
    <w:rsid w:val="00DF2642"/>
    <w:rsid w:val="00E0431B"/>
    <w:rsid w:val="00E0434C"/>
    <w:rsid w:val="00E05565"/>
    <w:rsid w:val="00E13CFD"/>
    <w:rsid w:val="00E30C0A"/>
    <w:rsid w:val="00E31F45"/>
    <w:rsid w:val="00E4455F"/>
    <w:rsid w:val="00E47C83"/>
    <w:rsid w:val="00E63CFD"/>
    <w:rsid w:val="00E67780"/>
    <w:rsid w:val="00E735DF"/>
    <w:rsid w:val="00E92B11"/>
    <w:rsid w:val="00E9765B"/>
    <w:rsid w:val="00EA0253"/>
    <w:rsid w:val="00EA08C0"/>
    <w:rsid w:val="00EA3ED2"/>
    <w:rsid w:val="00EB2FDF"/>
    <w:rsid w:val="00ED5FE4"/>
    <w:rsid w:val="00EE5F00"/>
    <w:rsid w:val="00F301D7"/>
    <w:rsid w:val="00F33318"/>
    <w:rsid w:val="00F33B50"/>
    <w:rsid w:val="00F532A5"/>
    <w:rsid w:val="00F60D17"/>
    <w:rsid w:val="00F72AF4"/>
    <w:rsid w:val="00F74462"/>
    <w:rsid w:val="00F75512"/>
    <w:rsid w:val="00F86541"/>
    <w:rsid w:val="00F870C2"/>
    <w:rsid w:val="00F8774C"/>
    <w:rsid w:val="00F94259"/>
    <w:rsid w:val="00FB380F"/>
    <w:rsid w:val="00FC2ACD"/>
    <w:rsid w:val="00FC59AF"/>
    <w:rsid w:val="00FD6E6D"/>
    <w:rsid w:val="00FE1DC0"/>
    <w:rsid w:val="00FE68CC"/>
    <w:rsid w:val="00FF3D71"/>
    <w:rsid w:val="044EC78F"/>
    <w:rsid w:val="0562B692"/>
    <w:rsid w:val="2AE12135"/>
    <w:rsid w:val="34B023F9"/>
    <w:rsid w:val="37BF1C19"/>
    <w:rsid w:val="460F55D0"/>
    <w:rsid w:val="4B4F5BD5"/>
    <w:rsid w:val="4E738B20"/>
    <w:rsid w:val="51834CFB"/>
    <w:rsid w:val="533977EF"/>
    <w:rsid w:val="54A6BFCD"/>
    <w:rsid w:val="5B2E3C87"/>
    <w:rsid w:val="648BAA26"/>
    <w:rsid w:val="69C7F641"/>
    <w:rsid w:val="72AE6862"/>
    <w:rsid w:val="77E0D21F"/>
    <w:rsid w:val="7DB05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606984"/>
  <w15:docId w15:val="{B5EE2830-9C88-4902-9AF8-8643537B2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4"/>
        <w:szCs w:val="24"/>
        <w:lang w:val="hr-HR" w:eastAsia="hr-H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78F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995F4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5F4F"/>
  </w:style>
  <w:style w:type="paragraph" w:styleId="Footer">
    <w:name w:val="footer"/>
    <w:basedOn w:val="Normal"/>
    <w:link w:val="FooterChar"/>
    <w:uiPriority w:val="99"/>
    <w:unhideWhenUsed/>
    <w:rsid w:val="00995F4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F4F"/>
  </w:style>
  <w:style w:type="paragraph" w:styleId="ListParagraph">
    <w:name w:val="List Paragraph"/>
    <w:basedOn w:val="Normal"/>
    <w:uiPriority w:val="34"/>
    <w:qFormat/>
    <w:rsid w:val="00B365AE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D5655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ahoma" w:hAnsi="Tahoma" w:cs="Times New Roman"/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4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40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7B7B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US" w:eastAsia="en-US"/>
    </w:rPr>
  </w:style>
  <w:style w:type="character" w:customStyle="1" w:styleId="normaltextrun">
    <w:name w:val="normaltextrun"/>
    <w:basedOn w:val="DefaultParagraphFont"/>
    <w:rsid w:val="007B7BE1"/>
  </w:style>
  <w:style w:type="character" w:customStyle="1" w:styleId="eop">
    <w:name w:val="eop"/>
    <w:basedOn w:val="DefaultParagraphFont"/>
    <w:rsid w:val="007B7BE1"/>
  </w:style>
  <w:style w:type="character" w:styleId="CommentReference">
    <w:name w:val="annotation reference"/>
    <w:basedOn w:val="DefaultParagraphFont"/>
    <w:uiPriority w:val="99"/>
    <w:semiHidden/>
    <w:unhideWhenUsed/>
    <w:rsid w:val="00EA3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3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E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58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1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d2e8b660-beff-4b9b-93b4-c8f679bf6b3d" xsi:nil="true"/>
    <_activity xmlns="d2e8b660-beff-4b9b-93b4-c8f679bf6b3d" xsi:nil="true"/>
    <Is_Collaboration_Space_Locked xmlns="d2e8b660-beff-4b9b-93b4-c8f679bf6b3d" xsi:nil="true"/>
    <Self_Registration_Enabled xmlns="d2e8b660-beff-4b9b-93b4-c8f679bf6b3d" xsi:nil="true"/>
    <Teachers xmlns="d2e8b660-beff-4b9b-93b4-c8f679bf6b3d">
      <UserInfo>
        <DisplayName/>
        <AccountId xsi:nil="true"/>
        <AccountType/>
      </UserInfo>
    </Teachers>
    <Students xmlns="d2e8b660-beff-4b9b-93b4-c8f679bf6b3d">
      <UserInfo>
        <DisplayName/>
        <AccountId xsi:nil="true"/>
        <AccountType/>
      </UserInfo>
    </Students>
    <Distribution_Groups xmlns="d2e8b660-beff-4b9b-93b4-c8f679bf6b3d" xsi:nil="true"/>
    <Invited_Teachers xmlns="d2e8b660-beff-4b9b-93b4-c8f679bf6b3d" xsi:nil="true"/>
    <IsNotebookLocked xmlns="d2e8b660-beff-4b9b-93b4-c8f679bf6b3d" xsi:nil="true"/>
    <Has_Teacher_Only_SectionGroup xmlns="d2e8b660-beff-4b9b-93b4-c8f679bf6b3d" xsi:nil="true"/>
    <FolderType xmlns="d2e8b660-beff-4b9b-93b4-c8f679bf6b3d" xsi:nil="true"/>
    <CultureName xmlns="d2e8b660-beff-4b9b-93b4-c8f679bf6b3d" xsi:nil="true"/>
    <Teams_Channel_Section_Location xmlns="d2e8b660-beff-4b9b-93b4-c8f679bf6b3d" xsi:nil="true"/>
    <Templates xmlns="d2e8b660-beff-4b9b-93b4-c8f679bf6b3d" xsi:nil="true"/>
    <NotebookType xmlns="d2e8b660-beff-4b9b-93b4-c8f679bf6b3d" xsi:nil="true"/>
    <AppVersion xmlns="d2e8b660-beff-4b9b-93b4-c8f679bf6b3d" xsi:nil="true"/>
    <DefaultSectionNames xmlns="d2e8b660-beff-4b9b-93b4-c8f679bf6b3d" xsi:nil="true"/>
    <Math_Settings xmlns="d2e8b660-beff-4b9b-93b4-c8f679bf6b3d" xsi:nil="true"/>
    <Owner xmlns="d2e8b660-beff-4b9b-93b4-c8f679bf6b3d">
      <UserInfo>
        <DisplayName/>
        <AccountId xsi:nil="true"/>
        <AccountType/>
      </UserInfo>
    </Owner>
    <TeamsChannelId xmlns="d2e8b660-beff-4b9b-93b4-c8f679bf6b3d" xsi:nil="true"/>
    <Invited_Students xmlns="d2e8b660-beff-4b9b-93b4-c8f679bf6b3d" xsi:nil="true"/>
    <Student_Groups xmlns="d2e8b660-beff-4b9b-93b4-c8f679bf6b3d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E83F598AA4F40A8A235939843DAA5" ma:contentTypeVersion="38" ma:contentTypeDescription="Create a new document." ma:contentTypeScope="" ma:versionID="633128fab2300e52ffd391438d9eaf6a">
  <xsd:schema xmlns:xsd="http://www.w3.org/2001/XMLSchema" xmlns:xs="http://www.w3.org/2001/XMLSchema" xmlns:p="http://schemas.microsoft.com/office/2006/metadata/properties" xmlns:ns3="d2e8b660-beff-4b9b-93b4-c8f679bf6b3d" xmlns:ns4="2fb8f625-004b-408e-b582-f9dcb375dc56" targetNamespace="http://schemas.microsoft.com/office/2006/metadata/properties" ma:root="true" ma:fieldsID="dd6f440c49c4866829be34fb34d1ea39" ns3:_="" ns4:_="">
    <xsd:import namespace="d2e8b660-beff-4b9b-93b4-c8f679bf6b3d"/>
    <xsd:import namespace="2fb8f625-004b-408e-b582-f9dcb375dc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8b660-beff-4b9b-93b4-c8f679bf6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NotebookType" ma:index="16" nillable="true" ma:displayName="Notebook Type" ma:internalName="NotebookType">
      <xsd:simpleType>
        <xsd:restriction base="dms:Text"/>
      </xsd:simpleType>
    </xsd:element>
    <xsd:element name="FolderType" ma:index="17" nillable="true" ma:displayName="Folder Type" ma:internalName="FolderType">
      <xsd:simpleType>
        <xsd:restriction base="dms:Text"/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msChannelId" ma:index="20" nillable="true" ma:displayName="Teams Channel Id" ma:internalName="TeamsChannelId">
      <xsd:simpleType>
        <xsd:restriction base="dms:Text"/>
      </xsd:simpleType>
    </xsd:element>
    <xsd:element name="Owner" ma:index="2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2" nillable="true" ma:displayName="Math Settings" ma:internalName="Math_Settings">
      <xsd:simpleType>
        <xsd:restriction base="dms:Text"/>
      </xsd:simpleType>
    </xsd:element>
    <xsd:element name="DefaultSectionNames" ma:index="2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4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9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4" nillable="true" ma:displayName="Is Collaboration Space Locked" ma:internalName="Is_Collaboration_Space_Locked">
      <xsd:simpleType>
        <xsd:restriction base="dms:Boolean"/>
      </xsd:simpleType>
    </xsd:element>
    <xsd:element name="IsNotebookLocked" ma:index="35" nillable="true" ma:displayName="Is Notebook Locked" ma:internalName="IsNotebookLocked">
      <xsd:simpleType>
        <xsd:restriction base="dms:Boolean"/>
      </xsd:simpleType>
    </xsd:element>
    <xsd:element name="Teams_Channel_Section_Location" ma:index="36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3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3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4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4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4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f625-004b-408e-b582-f9dcb375dc5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DC1AED-4E43-489E-9F15-AD4FD7DF4C97}">
  <ds:schemaRefs>
    <ds:schemaRef ds:uri="http://schemas.microsoft.com/office/2006/metadata/properties"/>
    <ds:schemaRef ds:uri="http://schemas.microsoft.com/office/infopath/2007/PartnerControls"/>
    <ds:schemaRef ds:uri="d2e8b660-beff-4b9b-93b4-c8f679bf6b3d"/>
  </ds:schemaRefs>
</ds:datastoreItem>
</file>

<file path=customXml/itemProps2.xml><?xml version="1.0" encoding="utf-8"?>
<ds:datastoreItem xmlns:ds="http://schemas.openxmlformats.org/officeDocument/2006/customXml" ds:itemID="{B20CEE0D-34D7-4762-8DFA-FE09325DD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8b660-beff-4b9b-93b4-c8f679bf6b3d"/>
    <ds:schemaRef ds:uri="2fb8f625-004b-408e-b582-f9dcb375dc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271F2E-7747-4E59-929E-5EF132BF41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04D5B3-78AA-4289-89D9-451EA7D4F0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obodan Šolaja</dc:creator>
  <cp:lastModifiedBy>Ivan Gržeta</cp:lastModifiedBy>
  <cp:revision>16</cp:revision>
  <cp:lastPrinted>2020-03-29T11:10:00Z</cp:lastPrinted>
  <dcterms:created xsi:type="dcterms:W3CDTF">2024-07-19T11:19:00Z</dcterms:created>
  <dcterms:modified xsi:type="dcterms:W3CDTF">2025-12-05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FE83F598AA4F40A8A235939843DAA5</vt:lpwstr>
  </property>
</Properties>
</file>